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C0E5BE" w14:textId="58F27812" w:rsidR="00C339C2" w:rsidRDefault="00740D1F" w:rsidP="0055529A">
      <w:pPr>
        <w:jc w:val="center"/>
        <w:rPr>
          <w:b/>
          <w:bCs/>
          <w:sz w:val="56"/>
          <w:szCs w:val="56"/>
        </w:rPr>
      </w:pPr>
      <w:r w:rsidRPr="006434E0">
        <w:rPr>
          <w:b/>
          <w:bCs/>
          <w:sz w:val="56"/>
          <w:szCs w:val="56"/>
        </w:rPr>
        <w:t xml:space="preserve">Curriculum </w:t>
      </w:r>
      <w:r w:rsidR="00C32119">
        <w:rPr>
          <w:b/>
          <w:bCs/>
          <w:sz w:val="56"/>
          <w:szCs w:val="56"/>
        </w:rPr>
        <w:t>Vitae</w:t>
      </w:r>
    </w:p>
    <w:p w14:paraId="5A2FB800" w14:textId="68F54139" w:rsidR="00241E27" w:rsidRPr="0057173F" w:rsidRDefault="00241E27" w:rsidP="0055529A">
      <w:pPr>
        <w:jc w:val="center"/>
        <w:rPr>
          <w:b/>
          <w:bCs/>
          <w:sz w:val="40"/>
          <w:szCs w:val="40"/>
        </w:rPr>
      </w:pPr>
      <w:proofErr w:type="gramStart"/>
      <w:r w:rsidRPr="0057173F">
        <w:rPr>
          <w:b/>
          <w:bCs/>
          <w:sz w:val="40"/>
          <w:szCs w:val="40"/>
        </w:rPr>
        <w:t>of</w:t>
      </w:r>
      <w:proofErr w:type="gramEnd"/>
    </w:p>
    <w:tbl>
      <w:tblPr>
        <w:tblStyle w:val="TableGrid"/>
        <w:tblpPr w:leftFromText="180" w:rightFromText="180" w:vertAnchor="text" w:horzAnchor="margin" w:tblpY="44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15"/>
      </w:tblGrid>
      <w:tr w:rsidR="008F5251" w:rsidRPr="00740D1F" w14:paraId="0512F3C7" w14:textId="77777777" w:rsidTr="0055529A">
        <w:trPr>
          <w:trHeight w:val="1225"/>
        </w:trPr>
        <w:tc>
          <w:tcPr>
            <w:tcW w:w="8915" w:type="dxa"/>
            <w:vAlign w:val="center"/>
          </w:tcPr>
          <w:p w14:paraId="59C326AA" w14:textId="1F075B92" w:rsidR="008F5251" w:rsidRPr="00740D1F" w:rsidRDefault="00312FE9" w:rsidP="0055529A">
            <w:pPr>
              <w:pStyle w:val="NormalWeb"/>
              <w:spacing w:before="0" w:beforeAutospacing="0" w:after="0" w:afterAutospacing="0" w:line="240" w:lineRule="auto"/>
              <w:jc w:val="center"/>
              <w:rPr>
                <w:b/>
                <w:bCs/>
                <w:sz w:val="48"/>
                <w:szCs w:val="4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b/>
                <w:bCs/>
                <w:sz w:val="48"/>
                <w:szCs w:val="4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       </w:t>
            </w:r>
            <w:r w:rsidR="008F5251" w:rsidRPr="00740D1F">
              <w:rPr>
                <w:b/>
                <w:bCs/>
                <w:sz w:val="48"/>
                <w:szCs w:val="4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Dr.</w:t>
            </w:r>
            <w:r w:rsidR="0086001B">
              <w:rPr>
                <w:b/>
                <w:bCs/>
                <w:sz w:val="48"/>
                <w:szCs w:val="4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Mohammad Rayhan </w:t>
            </w:r>
          </w:p>
          <w:p w14:paraId="2EAF3C46" w14:textId="0B7552DA" w:rsidR="008F5251" w:rsidRPr="00740D1F" w:rsidRDefault="000E2EEF" w:rsidP="0055529A">
            <w:pPr>
              <w:pStyle w:val="NormalWeb"/>
              <w:spacing w:before="0" w:beforeAutospacing="0" w:after="0" w:afterAutospacing="0" w:line="240" w:lineRule="auto"/>
              <w:jc w:val="center"/>
              <w:rPr>
                <w:rFonts w:ascii="Ebrima" w:hAnsi="Ebrima"/>
                <w:b/>
                <w:bCs/>
                <w:sz w:val="24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Ebrima" w:hAnsi="Ebrima"/>
                <w:b/>
                <w:bCs/>
                <w:sz w:val="24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    </w:t>
            </w:r>
            <w:r w:rsidR="008F5251" w:rsidRPr="00740D1F">
              <w:rPr>
                <w:rFonts w:ascii="Ebrima" w:hAnsi="Ebrima"/>
                <w:b/>
                <w:bCs/>
                <w:sz w:val="24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ontact. 01</w:t>
            </w:r>
            <w:r w:rsidR="0086001B">
              <w:rPr>
                <w:rFonts w:ascii="Ebrima" w:hAnsi="Ebrima"/>
                <w:b/>
                <w:bCs/>
                <w:sz w:val="24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76599415</w:t>
            </w:r>
          </w:p>
          <w:p w14:paraId="74F4CEDE" w14:textId="6EB11A79" w:rsidR="0055529A" w:rsidRPr="00740D1F" w:rsidRDefault="000E2EEF" w:rsidP="0055529A">
            <w:pPr>
              <w:pStyle w:val="NormalWeb"/>
              <w:spacing w:before="0" w:beforeAutospacing="0" w:after="0" w:afterAutospacing="0" w:line="240" w:lineRule="auto"/>
              <w:jc w:val="center"/>
              <w:rPr>
                <w:rFonts w:ascii="Ebrima" w:hAnsi="Ebrima"/>
                <w:b/>
                <w:bCs/>
                <w:sz w:val="24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Ebrima" w:hAnsi="Ebrima"/>
                <w:b/>
                <w:bCs/>
                <w:sz w:val="24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       </w:t>
            </w:r>
            <w:r w:rsidR="008F5251" w:rsidRPr="00740D1F">
              <w:rPr>
                <w:rFonts w:ascii="Ebrima" w:hAnsi="Ebrima"/>
                <w:b/>
                <w:bCs/>
                <w:sz w:val="24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mail</w:t>
            </w:r>
            <w:r w:rsidR="0086001B">
              <w:rPr>
                <w:rFonts w:ascii="Ebrima" w:hAnsi="Ebrima"/>
                <w:b/>
                <w:bCs/>
                <w:sz w:val="24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: </w:t>
            </w:r>
            <w:r w:rsidR="006A0272">
              <w:rPr>
                <w:rFonts w:ascii="Ebrima" w:hAnsi="Ebrima"/>
                <w:b/>
                <w:bCs/>
                <w:sz w:val="24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hyperlink r:id="rId8" w:history="1">
              <w:r w:rsidR="0055529A" w:rsidRPr="0055529A">
                <w:rPr>
                  <w:rStyle w:val="Hyperlink"/>
                  <w:rFonts w:ascii="Ebrima" w:hAnsi="Ebrima"/>
                  <w:b/>
                  <w:bCs/>
                  <w:color w:val="000000" w:themeColor="text1"/>
                  <w:sz w:val="24"/>
                  <w:szCs w:val="24"/>
                  <w:u w:val="none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</w:rPr>
                <w:t>Rayrahat340@gmail.com</w:t>
              </w:r>
            </w:hyperlink>
          </w:p>
          <w:p w14:paraId="31362414" w14:textId="631BEBB3" w:rsidR="008F5251" w:rsidRPr="00740D1F" w:rsidRDefault="008F5251" w:rsidP="0055529A">
            <w:pPr>
              <w:pStyle w:val="NormalWeb"/>
              <w:spacing w:before="0" w:beforeAutospacing="0" w:after="0" w:afterAutospacing="0" w:line="240" w:lineRule="auto"/>
              <w:rPr>
                <w:rStyle w:val="go"/>
                <w:b/>
                <w:bCs/>
                <w:color w:val="000000"/>
              </w:rPr>
            </w:pPr>
          </w:p>
        </w:tc>
      </w:tr>
    </w:tbl>
    <w:p w14:paraId="05BAE97F" w14:textId="325FD6FE" w:rsidR="00A74A41" w:rsidRPr="00A74A41" w:rsidRDefault="00A74A41" w:rsidP="00A74A41">
      <w:pPr>
        <w:spacing w:after="0" w:line="240" w:lineRule="auto"/>
      </w:pPr>
    </w:p>
    <w:p w14:paraId="6E9C68B4" w14:textId="7D7E8F9D" w:rsidR="00B54222" w:rsidRPr="000D6104" w:rsidRDefault="00026D11" w:rsidP="00A74A41">
      <w:pPr>
        <w:pStyle w:val="NormalWeb"/>
        <w:pBdr>
          <w:top w:val="single" w:sz="24" w:space="0" w:color="auto"/>
          <w:bottom w:val="single" w:sz="4" w:space="0" w:color="auto"/>
        </w:pBdr>
        <w:shd w:val="clear" w:color="auto" w:fill="E0E0E0"/>
        <w:spacing w:before="0" w:beforeAutospacing="0" w:after="0" w:afterAutospacing="0" w:line="240" w:lineRule="auto"/>
        <w:jc w:val="center"/>
      </w:pPr>
      <w:r w:rsidRPr="000D6104">
        <w:rPr>
          <w:b/>
          <w:bCs/>
        </w:rPr>
        <w:t xml:space="preserve"> ADDRESS</w:t>
      </w:r>
    </w:p>
    <w:p w14:paraId="461B25B8" w14:textId="77777777" w:rsidR="0055529A" w:rsidRPr="0055529A" w:rsidRDefault="0055529A" w:rsidP="00620C83">
      <w:pPr>
        <w:rPr>
          <w:sz w:val="8"/>
          <w:szCs w:val="8"/>
        </w:rPr>
      </w:pPr>
    </w:p>
    <w:p w14:paraId="02B6CEA5" w14:textId="51081FF5" w:rsidR="00797499" w:rsidRDefault="008618A8" w:rsidP="00620C83">
      <w:proofErr w:type="spellStart"/>
      <w:r>
        <w:t>Jabbar</w:t>
      </w:r>
      <w:proofErr w:type="spellEnd"/>
      <w:r>
        <w:t xml:space="preserve"> </w:t>
      </w:r>
      <w:proofErr w:type="spellStart"/>
      <w:r w:rsidR="00797499">
        <w:t>heights</w:t>
      </w:r>
      <w:proofErr w:type="gramStart"/>
      <w:r w:rsidR="00797499">
        <w:t>,House</w:t>
      </w:r>
      <w:proofErr w:type="spellEnd"/>
      <w:proofErr w:type="gramEnd"/>
      <w:r w:rsidR="00CD3A2F">
        <w:t xml:space="preserve"> no: 166/8 </w:t>
      </w:r>
      <w:r w:rsidR="00182297">
        <w:t>Flat no: D-1</w:t>
      </w:r>
    </w:p>
    <w:p w14:paraId="4DC7FD7C" w14:textId="6DF8F408" w:rsidR="00767372" w:rsidRDefault="00E06985" w:rsidP="00620C83">
      <w:r>
        <w:t xml:space="preserve">East </w:t>
      </w:r>
      <w:proofErr w:type="spellStart"/>
      <w:r>
        <w:t>Ulan</w:t>
      </w:r>
      <w:proofErr w:type="gramStart"/>
      <w:r>
        <w:t>,West</w:t>
      </w:r>
      <w:proofErr w:type="spellEnd"/>
      <w:proofErr w:type="gramEnd"/>
      <w:r>
        <w:t xml:space="preserve"> </w:t>
      </w:r>
      <w:proofErr w:type="spellStart"/>
      <w:r>
        <w:t>Rampura</w:t>
      </w:r>
      <w:proofErr w:type="spellEnd"/>
      <w:r>
        <w:t xml:space="preserve"> Dhaka-1219</w:t>
      </w:r>
    </w:p>
    <w:p w14:paraId="1B518F84" w14:textId="77777777" w:rsidR="0055529A" w:rsidRDefault="0055529A" w:rsidP="00620C83"/>
    <w:p w14:paraId="0C545C50" w14:textId="77777777" w:rsidR="00844917" w:rsidRPr="000D6104" w:rsidRDefault="00B54222" w:rsidP="00215CCB">
      <w:pPr>
        <w:pStyle w:val="NormalWeb"/>
        <w:pBdr>
          <w:top w:val="single" w:sz="24" w:space="0" w:color="auto"/>
          <w:bottom w:val="single" w:sz="4" w:space="0" w:color="auto"/>
        </w:pBdr>
        <w:shd w:val="clear" w:color="auto" w:fill="E0E0E0"/>
        <w:spacing w:before="0" w:beforeAutospacing="0" w:after="0" w:afterAutospacing="0" w:line="288" w:lineRule="auto"/>
        <w:jc w:val="center"/>
        <w:rPr>
          <w:b/>
          <w:bCs/>
        </w:rPr>
      </w:pPr>
      <w:r w:rsidRPr="000D6104">
        <w:rPr>
          <w:b/>
          <w:bCs/>
        </w:rPr>
        <w:t>CAREER OBJECTIVE</w:t>
      </w:r>
    </w:p>
    <w:p w14:paraId="25D060B7" w14:textId="77777777" w:rsidR="0055529A" w:rsidRPr="0055529A" w:rsidRDefault="0055529A" w:rsidP="00215CCB">
      <w:pPr>
        <w:widowControl w:val="0"/>
        <w:autoSpaceDE w:val="0"/>
        <w:autoSpaceDN w:val="0"/>
        <w:adjustRightInd w:val="0"/>
        <w:spacing w:after="0" w:line="288" w:lineRule="auto"/>
        <w:jc w:val="both"/>
        <w:rPr>
          <w:sz w:val="16"/>
          <w:szCs w:val="16"/>
        </w:rPr>
      </w:pPr>
    </w:p>
    <w:p w14:paraId="1B6614F9" w14:textId="77777777" w:rsidR="00B54222" w:rsidRDefault="00B54222" w:rsidP="00215CCB">
      <w:pPr>
        <w:widowControl w:val="0"/>
        <w:autoSpaceDE w:val="0"/>
        <w:autoSpaceDN w:val="0"/>
        <w:adjustRightInd w:val="0"/>
        <w:spacing w:after="0" w:line="288" w:lineRule="auto"/>
        <w:jc w:val="both"/>
      </w:pPr>
      <w:r w:rsidRPr="00BC2CF1">
        <w:t xml:space="preserve">To achieve an appropriate place in an organization from where, I can get the facility to extend myself and to learn professional activity. I would like to actualize the theoretical knowledge in the practical arena </w:t>
      </w:r>
      <w:r w:rsidRPr="00BC2CF1">
        <w:rPr>
          <w:rStyle w:val="null"/>
        </w:rPr>
        <w:t>also desire to acquire post-graduation degrees</w:t>
      </w:r>
      <w:r w:rsidRPr="00BC2CF1">
        <w:t>.</w:t>
      </w:r>
      <w:r w:rsidR="0041219E">
        <w:t xml:space="preserve"> </w:t>
      </w:r>
      <w:r w:rsidRPr="00BC2CF1">
        <w:t>It will be a great pleasure for me if my job allows me to show my talent and to work efficiently with honesty.</w:t>
      </w:r>
    </w:p>
    <w:p w14:paraId="22FB82A9" w14:textId="77777777" w:rsidR="0055529A" w:rsidRDefault="0055529A" w:rsidP="00215CCB">
      <w:pPr>
        <w:widowControl w:val="0"/>
        <w:autoSpaceDE w:val="0"/>
        <w:autoSpaceDN w:val="0"/>
        <w:adjustRightInd w:val="0"/>
        <w:spacing w:after="0" w:line="288" w:lineRule="auto"/>
        <w:jc w:val="both"/>
      </w:pPr>
    </w:p>
    <w:p w14:paraId="363F58DE" w14:textId="77777777" w:rsidR="00844917" w:rsidRPr="000D6104" w:rsidRDefault="00B54222" w:rsidP="00215CCB">
      <w:pPr>
        <w:pStyle w:val="NormalWeb"/>
        <w:pBdr>
          <w:top w:val="single" w:sz="24" w:space="0" w:color="auto"/>
          <w:bottom w:val="single" w:sz="4" w:space="0" w:color="auto"/>
        </w:pBdr>
        <w:shd w:val="clear" w:color="auto" w:fill="E0E0E0"/>
        <w:spacing w:before="0" w:beforeAutospacing="0" w:after="0" w:afterAutospacing="0" w:line="288" w:lineRule="auto"/>
        <w:jc w:val="center"/>
      </w:pPr>
      <w:r w:rsidRPr="000D6104">
        <w:rPr>
          <w:b/>
          <w:bCs/>
        </w:rPr>
        <w:t>EDUCATION</w:t>
      </w:r>
    </w:p>
    <w:p w14:paraId="1A82EA80" w14:textId="77777777" w:rsidR="0055529A" w:rsidRDefault="0055529A" w:rsidP="00215CCB">
      <w:pPr>
        <w:pStyle w:val="NormalWeb"/>
        <w:spacing w:before="0" w:beforeAutospacing="0" w:after="0" w:afterAutospacing="0" w:line="288" w:lineRule="auto"/>
        <w:jc w:val="both"/>
        <w:rPr>
          <w:b/>
          <w:u w:val="single"/>
        </w:rPr>
      </w:pPr>
    </w:p>
    <w:p w14:paraId="37411045" w14:textId="77777777" w:rsidR="004013E0" w:rsidRPr="00BC2CF1" w:rsidRDefault="00A163AE" w:rsidP="00215CCB">
      <w:pPr>
        <w:pStyle w:val="NormalWeb"/>
        <w:spacing w:before="0" w:beforeAutospacing="0" w:after="0" w:afterAutospacing="0" w:line="288" w:lineRule="auto"/>
        <w:jc w:val="both"/>
        <w:rPr>
          <w:b/>
          <w:u w:val="single"/>
        </w:rPr>
      </w:pPr>
      <w:r w:rsidRPr="00BC2CF1">
        <w:rPr>
          <w:b/>
          <w:u w:val="single"/>
        </w:rPr>
        <w:t>Bachelor of Medicine &amp; Bachelor of Surgery (MBBS):</w:t>
      </w:r>
    </w:p>
    <w:p w14:paraId="5619F5D1" w14:textId="77777777" w:rsidR="00A163AE" w:rsidRPr="00BC2CF1" w:rsidRDefault="00A163AE" w:rsidP="00215CCB">
      <w:pPr>
        <w:pStyle w:val="NormalWeb"/>
        <w:spacing w:before="0" w:beforeAutospacing="0" w:after="0" w:afterAutospacing="0" w:line="288" w:lineRule="auto"/>
        <w:jc w:val="both"/>
        <w:rPr>
          <w:b/>
          <w:u w:val="single"/>
        </w:rPr>
      </w:pPr>
      <w:r w:rsidRPr="00BC2CF1">
        <w:t>Institution</w:t>
      </w:r>
      <w:r w:rsidRPr="00BC2CF1">
        <w:tab/>
      </w:r>
      <w:r w:rsidRPr="00BC2CF1">
        <w:tab/>
        <w:t xml:space="preserve">: </w:t>
      </w:r>
      <w:r w:rsidR="00B6430B">
        <w:rPr>
          <w:bCs/>
        </w:rPr>
        <w:t xml:space="preserve">Cox’s </w:t>
      </w:r>
      <w:proofErr w:type="gramStart"/>
      <w:r w:rsidR="00B6430B">
        <w:rPr>
          <w:bCs/>
        </w:rPr>
        <w:t>Bazar  Medical</w:t>
      </w:r>
      <w:proofErr w:type="gramEnd"/>
      <w:r w:rsidR="00B6430B">
        <w:rPr>
          <w:bCs/>
        </w:rPr>
        <w:t xml:space="preserve"> College </w:t>
      </w:r>
    </w:p>
    <w:p w14:paraId="3CF82918" w14:textId="77777777" w:rsidR="00A163AE" w:rsidRPr="00BC2CF1" w:rsidRDefault="00A163AE" w:rsidP="00215CCB">
      <w:pPr>
        <w:pStyle w:val="NormalWeb"/>
        <w:spacing w:before="0" w:beforeAutospacing="0" w:after="0" w:afterAutospacing="0" w:line="288" w:lineRule="auto"/>
        <w:jc w:val="both"/>
        <w:rPr>
          <w:bCs/>
        </w:rPr>
      </w:pPr>
      <w:r w:rsidRPr="00BC2CF1">
        <w:rPr>
          <w:bCs/>
        </w:rPr>
        <w:t>Year of completion</w:t>
      </w:r>
      <w:r w:rsidR="004013E0" w:rsidRPr="00BC2CF1">
        <w:rPr>
          <w:bCs/>
        </w:rPr>
        <w:tab/>
      </w:r>
      <w:r w:rsidRPr="00BC2CF1">
        <w:t xml:space="preserve">: </w:t>
      </w:r>
      <w:r w:rsidR="00026D11">
        <w:rPr>
          <w:bCs/>
        </w:rPr>
        <w:t xml:space="preserve"> </w:t>
      </w:r>
      <w:r w:rsidR="00DE0F0D">
        <w:rPr>
          <w:bCs/>
        </w:rPr>
        <w:t>July</w:t>
      </w:r>
      <w:proofErr w:type="gramStart"/>
      <w:r w:rsidR="00026D11">
        <w:rPr>
          <w:bCs/>
        </w:rPr>
        <w:t>,201</w:t>
      </w:r>
      <w:r w:rsidR="00DE0F0D">
        <w:rPr>
          <w:bCs/>
        </w:rPr>
        <w:t>7</w:t>
      </w:r>
      <w:proofErr w:type="gramEnd"/>
    </w:p>
    <w:p w14:paraId="174D5337" w14:textId="75129618" w:rsidR="00B54222" w:rsidRDefault="00A163AE" w:rsidP="00215CCB">
      <w:pPr>
        <w:pStyle w:val="NormalWeb"/>
        <w:spacing w:before="0" w:beforeAutospacing="0" w:after="0" w:afterAutospacing="0" w:line="288" w:lineRule="auto"/>
        <w:jc w:val="both"/>
        <w:rPr>
          <w:bCs/>
        </w:rPr>
      </w:pPr>
      <w:r w:rsidRPr="00BC2CF1">
        <w:rPr>
          <w:bCs/>
        </w:rPr>
        <w:t>B</w:t>
      </w:r>
      <w:r w:rsidR="00026D11">
        <w:rPr>
          <w:bCs/>
        </w:rPr>
        <w:t>MDC Registration No</w:t>
      </w:r>
      <w:r w:rsidR="007E29FD">
        <w:rPr>
          <w:bCs/>
        </w:rPr>
        <w:t xml:space="preserve"> </w:t>
      </w:r>
      <w:r w:rsidR="00F6510E">
        <w:rPr>
          <w:bCs/>
        </w:rPr>
        <w:t xml:space="preserve">  </w:t>
      </w:r>
      <w:r w:rsidR="00026D11">
        <w:rPr>
          <w:bCs/>
        </w:rPr>
        <w:t xml:space="preserve">: </w:t>
      </w:r>
      <w:r w:rsidR="0050083E">
        <w:rPr>
          <w:bCs/>
        </w:rPr>
        <w:t xml:space="preserve"> A- 93</w:t>
      </w:r>
      <w:r w:rsidR="001637BC">
        <w:rPr>
          <w:bCs/>
        </w:rPr>
        <w:t>752</w:t>
      </w:r>
    </w:p>
    <w:p w14:paraId="0C7E2220" w14:textId="77777777" w:rsidR="00C042F8" w:rsidRPr="00BC2CF1" w:rsidRDefault="004013E0" w:rsidP="00215CCB">
      <w:pPr>
        <w:spacing w:after="0" w:line="288" w:lineRule="auto"/>
        <w:jc w:val="both"/>
        <w:rPr>
          <w:b/>
          <w:u w:val="single"/>
        </w:rPr>
      </w:pPr>
      <w:r w:rsidRPr="00BC2CF1">
        <w:rPr>
          <w:b/>
          <w:u w:val="single"/>
        </w:rPr>
        <w:t>Higher Secondary Certificate:</w:t>
      </w:r>
    </w:p>
    <w:p w14:paraId="5DEFE17E" w14:textId="79EB18AC" w:rsidR="004013E0" w:rsidRPr="00BC2CF1" w:rsidRDefault="004013E0" w:rsidP="00215CCB">
      <w:pPr>
        <w:spacing w:after="0" w:line="288" w:lineRule="auto"/>
        <w:jc w:val="both"/>
      </w:pPr>
      <w:r w:rsidRPr="00BC2CF1">
        <w:t>Institutio</w:t>
      </w:r>
      <w:r w:rsidR="00026D11">
        <w:t>n</w:t>
      </w:r>
      <w:r w:rsidR="00026D11">
        <w:tab/>
      </w:r>
      <w:r w:rsidR="00026D11">
        <w:tab/>
        <w:t xml:space="preserve">: </w:t>
      </w:r>
      <w:r w:rsidR="00E33E8F">
        <w:t>B A F Shaheen College</w:t>
      </w:r>
      <w:r w:rsidR="005A5C55">
        <w:t>,</w:t>
      </w:r>
      <w:r w:rsidR="00E33E8F">
        <w:t xml:space="preserve"> Dhaka</w:t>
      </w:r>
    </w:p>
    <w:p w14:paraId="56AA7DA2" w14:textId="1754CDA1" w:rsidR="004013E0" w:rsidRPr="00BC2CF1" w:rsidRDefault="004013E0" w:rsidP="00215CCB">
      <w:pPr>
        <w:spacing w:after="0" w:line="288" w:lineRule="auto"/>
        <w:jc w:val="both"/>
      </w:pPr>
      <w:r w:rsidRPr="00BC2CF1">
        <w:t>Board/University</w:t>
      </w:r>
      <w:r w:rsidRPr="00BC2CF1">
        <w:tab/>
        <w:t xml:space="preserve">: </w:t>
      </w:r>
      <w:r w:rsidR="0043273D">
        <w:t xml:space="preserve">Board of </w:t>
      </w:r>
      <w:r w:rsidRPr="00BC2CF1">
        <w:t>Intermediate &amp; Secondary Educat</w:t>
      </w:r>
      <w:r w:rsidR="008915DA">
        <w:t>ion</w:t>
      </w:r>
      <w:r w:rsidR="00E33E8F">
        <w:t>, Dhaka</w:t>
      </w:r>
    </w:p>
    <w:p w14:paraId="65A2880A" w14:textId="77777777" w:rsidR="004013E0" w:rsidRPr="00BC2CF1" w:rsidRDefault="004013E0" w:rsidP="00215CCB">
      <w:pPr>
        <w:spacing w:after="0" w:line="288" w:lineRule="auto"/>
        <w:jc w:val="both"/>
      </w:pPr>
      <w:r w:rsidRPr="00BC2CF1">
        <w:t>Group</w:t>
      </w:r>
      <w:r w:rsidRPr="00BC2CF1">
        <w:tab/>
      </w:r>
      <w:r w:rsidRPr="00BC2CF1">
        <w:tab/>
      </w:r>
      <w:r w:rsidRPr="00BC2CF1">
        <w:tab/>
        <w:t>: Science</w:t>
      </w:r>
    </w:p>
    <w:p w14:paraId="2749DFD2" w14:textId="77777777" w:rsidR="004013E0" w:rsidRPr="00BC2CF1" w:rsidRDefault="004013E0" w:rsidP="00215CCB">
      <w:pPr>
        <w:spacing w:after="0" w:line="288" w:lineRule="auto"/>
        <w:jc w:val="both"/>
      </w:pPr>
      <w:r w:rsidRPr="00BC2CF1">
        <w:t>GPA</w:t>
      </w:r>
      <w:r w:rsidRPr="00BC2CF1">
        <w:tab/>
      </w:r>
      <w:r w:rsidRPr="00BC2CF1">
        <w:tab/>
      </w:r>
      <w:r w:rsidRPr="00BC2CF1">
        <w:tab/>
        <w:t xml:space="preserve">:  </w:t>
      </w:r>
      <w:r w:rsidR="00B8714B">
        <w:t>5.00</w:t>
      </w:r>
    </w:p>
    <w:p w14:paraId="581C3C40" w14:textId="4FD525C3" w:rsidR="00B54222" w:rsidRPr="00181136" w:rsidRDefault="008915DA" w:rsidP="00215CCB">
      <w:pPr>
        <w:spacing w:after="0" w:line="288" w:lineRule="auto"/>
        <w:jc w:val="both"/>
      </w:pPr>
      <w:r>
        <w:t>Year of passing</w:t>
      </w:r>
      <w:r>
        <w:tab/>
      </w:r>
      <w:r w:rsidR="00714AF9">
        <w:tab/>
      </w:r>
      <w:r>
        <w:t>: 20</w:t>
      </w:r>
      <w:r w:rsidR="00B8714B">
        <w:t>1</w:t>
      </w:r>
      <w:r w:rsidR="00E33E8F">
        <w:t>1</w:t>
      </w:r>
    </w:p>
    <w:p w14:paraId="4E404F99" w14:textId="77777777" w:rsidR="00C042F8" w:rsidRPr="00BC2CF1" w:rsidRDefault="004013E0" w:rsidP="00215CCB">
      <w:pPr>
        <w:spacing w:after="0" w:line="288" w:lineRule="auto"/>
        <w:jc w:val="both"/>
        <w:rPr>
          <w:b/>
          <w:u w:val="single"/>
        </w:rPr>
      </w:pPr>
      <w:r w:rsidRPr="00BC2CF1">
        <w:rPr>
          <w:b/>
          <w:u w:val="single"/>
        </w:rPr>
        <w:t>Secondary School Certificate:</w:t>
      </w:r>
    </w:p>
    <w:p w14:paraId="143A6D16" w14:textId="1435302B" w:rsidR="004013E0" w:rsidRPr="00BC2CF1" w:rsidRDefault="004013E0" w:rsidP="00215CCB">
      <w:pPr>
        <w:spacing w:after="0" w:line="288" w:lineRule="auto"/>
        <w:jc w:val="both"/>
      </w:pPr>
      <w:r w:rsidRPr="00BC2CF1">
        <w:t>Instituti</w:t>
      </w:r>
      <w:r w:rsidR="008915DA">
        <w:t>on</w:t>
      </w:r>
      <w:r w:rsidR="008915DA">
        <w:tab/>
      </w:r>
      <w:r w:rsidR="008915DA">
        <w:tab/>
        <w:t xml:space="preserve">: </w:t>
      </w:r>
      <w:r w:rsidR="00E12830">
        <w:t>Willes Little Flower School &amp; College</w:t>
      </w:r>
    </w:p>
    <w:p w14:paraId="2077A9EE" w14:textId="0453A18E" w:rsidR="004013E0" w:rsidRPr="00BC2CF1" w:rsidRDefault="004013E0" w:rsidP="00215CCB">
      <w:pPr>
        <w:spacing w:after="0" w:line="288" w:lineRule="auto"/>
        <w:jc w:val="both"/>
      </w:pPr>
      <w:r w:rsidRPr="00BC2CF1">
        <w:t>Board/University</w:t>
      </w:r>
      <w:r w:rsidRPr="00BC2CF1">
        <w:tab/>
        <w:t xml:space="preserve">: </w:t>
      </w:r>
      <w:r w:rsidR="00817AFB">
        <w:t xml:space="preserve">Board of </w:t>
      </w:r>
      <w:r w:rsidRPr="00BC2CF1">
        <w:t>Intermediat</w:t>
      </w:r>
      <w:r w:rsidR="008915DA">
        <w:t xml:space="preserve">e &amp; Secondary Education, </w:t>
      </w:r>
      <w:r w:rsidR="00E12830">
        <w:t>Dhaka</w:t>
      </w:r>
      <w:r w:rsidR="00B8714B">
        <w:t>.</w:t>
      </w:r>
    </w:p>
    <w:p w14:paraId="29BEC722" w14:textId="77777777" w:rsidR="004013E0" w:rsidRPr="00BC2CF1" w:rsidRDefault="004013E0" w:rsidP="00215CCB">
      <w:pPr>
        <w:spacing w:after="0" w:line="288" w:lineRule="auto"/>
        <w:jc w:val="both"/>
      </w:pPr>
      <w:r w:rsidRPr="00BC2CF1">
        <w:t>Group</w:t>
      </w:r>
      <w:r w:rsidRPr="00BC2CF1">
        <w:tab/>
      </w:r>
      <w:r w:rsidRPr="00BC2CF1">
        <w:tab/>
      </w:r>
      <w:r w:rsidRPr="00BC2CF1">
        <w:tab/>
        <w:t>: Science</w:t>
      </w:r>
    </w:p>
    <w:p w14:paraId="16EA3B9F" w14:textId="77777777" w:rsidR="004013E0" w:rsidRPr="00BC2CF1" w:rsidRDefault="004013E0" w:rsidP="00215CCB">
      <w:pPr>
        <w:spacing w:after="0" w:line="288" w:lineRule="auto"/>
        <w:jc w:val="both"/>
      </w:pPr>
      <w:r w:rsidRPr="00BC2CF1">
        <w:t>GPA</w:t>
      </w:r>
      <w:r w:rsidRPr="00BC2CF1">
        <w:tab/>
      </w:r>
      <w:r w:rsidRPr="00BC2CF1">
        <w:tab/>
      </w:r>
      <w:r w:rsidRPr="00BC2CF1">
        <w:tab/>
        <w:t>:  5</w:t>
      </w:r>
      <w:r w:rsidR="00B8714B">
        <w:t>.00</w:t>
      </w:r>
    </w:p>
    <w:p w14:paraId="32FDF531" w14:textId="595C0FE2" w:rsidR="00254D81" w:rsidRDefault="008915DA" w:rsidP="00215CCB">
      <w:pPr>
        <w:spacing w:after="0" w:line="288" w:lineRule="auto"/>
        <w:jc w:val="both"/>
      </w:pPr>
      <w:r>
        <w:t>Year of passing</w:t>
      </w:r>
      <w:r>
        <w:tab/>
      </w:r>
      <w:r w:rsidR="00714AF9">
        <w:tab/>
      </w:r>
      <w:r>
        <w:t>: 200</w:t>
      </w:r>
      <w:r w:rsidR="00CC5E9C">
        <w:t>9</w:t>
      </w:r>
    </w:p>
    <w:p w14:paraId="6B5B8724" w14:textId="77777777" w:rsidR="000E6713" w:rsidRPr="00BC2CF1" w:rsidRDefault="000E6713" w:rsidP="00215CCB">
      <w:pPr>
        <w:spacing w:after="0" w:line="288" w:lineRule="auto"/>
        <w:jc w:val="both"/>
      </w:pPr>
    </w:p>
    <w:p w14:paraId="3EAF214D" w14:textId="77777777" w:rsidR="00BC2CF1" w:rsidRPr="000D6104" w:rsidRDefault="00B54222" w:rsidP="00215CCB">
      <w:pPr>
        <w:pStyle w:val="NormalWeb"/>
        <w:pBdr>
          <w:top w:val="single" w:sz="24" w:space="0" w:color="auto"/>
          <w:bottom w:val="single" w:sz="4" w:space="0" w:color="auto"/>
        </w:pBdr>
        <w:shd w:val="clear" w:color="auto" w:fill="E0E0E0"/>
        <w:spacing w:before="0" w:beforeAutospacing="0" w:after="0" w:afterAutospacing="0" w:line="288" w:lineRule="auto"/>
        <w:jc w:val="center"/>
      </w:pPr>
      <w:r w:rsidRPr="000D6104">
        <w:rPr>
          <w:b/>
          <w:bCs/>
        </w:rPr>
        <w:t>PROFESSIONAL EXPERIENCE</w:t>
      </w:r>
    </w:p>
    <w:p w14:paraId="5F9D4FF4" w14:textId="77777777" w:rsidR="00BC2CF1" w:rsidRPr="009F67AA" w:rsidRDefault="008126E0" w:rsidP="000D1744">
      <w:pPr>
        <w:pStyle w:val="NormalWeb"/>
        <w:numPr>
          <w:ilvl w:val="0"/>
          <w:numId w:val="1"/>
        </w:numPr>
        <w:spacing w:before="0" w:beforeAutospacing="0" w:after="0" w:afterAutospacing="0" w:line="288" w:lineRule="auto"/>
        <w:jc w:val="both"/>
        <w:rPr>
          <w:b/>
        </w:rPr>
      </w:pPr>
      <w:r>
        <w:t xml:space="preserve"> </w:t>
      </w:r>
      <w:r w:rsidR="003D7108">
        <w:t xml:space="preserve">    </w:t>
      </w:r>
      <w:r w:rsidR="00167D9A">
        <w:t xml:space="preserve">I </w:t>
      </w:r>
      <w:r w:rsidR="00BC2CF1" w:rsidRPr="00BC2CF1">
        <w:t>have successfully comple</w:t>
      </w:r>
      <w:r w:rsidR="008915DA">
        <w:t xml:space="preserve">ted my full one </w:t>
      </w:r>
      <w:proofErr w:type="gramStart"/>
      <w:r w:rsidR="008915DA">
        <w:t xml:space="preserve">year </w:t>
      </w:r>
      <w:r w:rsidR="00BC2CF1" w:rsidRPr="00BC2CF1">
        <w:t xml:space="preserve"> internship</w:t>
      </w:r>
      <w:proofErr w:type="gramEnd"/>
      <w:r w:rsidR="00BC2CF1" w:rsidRPr="00BC2CF1">
        <w:t xml:space="preserve"> training in </w:t>
      </w:r>
      <w:r w:rsidR="009F67AA">
        <w:rPr>
          <w:b/>
        </w:rPr>
        <w:t>Cox’s  Bazar Medical College Hospital, Cox’sBazar.</w:t>
      </w:r>
    </w:p>
    <w:p w14:paraId="31111A55" w14:textId="77777777" w:rsidR="003D7108" w:rsidRDefault="00983706" w:rsidP="00983706">
      <w:pPr>
        <w:pStyle w:val="NormalWeb"/>
        <w:spacing w:before="0" w:beforeAutospacing="0" w:after="0" w:afterAutospacing="0" w:line="288" w:lineRule="auto"/>
        <w:jc w:val="both"/>
      </w:pPr>
      <w:r>
        <w:rPr>
          <w:b/>
        </w:rPr>
        <w:t xml:space="preserve">      </w:t>
      </w:r>
      <w:r w:rsidR="003D7108">
        <w:rPr>
          <w:b/>
        </w:rPr>
        <w:t xml:space="preserve">    </w:t>
      </w:r>
      <w:r>
        <w:rPr>
          <w:b/>
        </w:rPr>
        <w:t xml:space="preserve"> </w:t>
      </w:r>
      <w:r w:rsidR="00BC2CF1" w:rsidRPr="002F4201">
        <w:rPr>
          <w:b/>
          <w:u w:val="single"/>
        </w:rPr>
        <w:t>Year of completion</w:t>
      </w:r>
      <w:r w:rsidR="00BC2CF1" w:rsidRPr="00BC2CF1">
        <w:rPr>
          <w:b/>
        </w:rPr>
        <w:t>:</w:t>
      </w:r>
      <w:r w:rsidR="008915DA">
        <w:t xml:space="preserve">  </w:t>
      </w:r>
      <w:r w:rsidR="00B81EC3">
        <w:t>22</w:t>
      </w:r>
      <w:r w:rsidR="008915DA">
        <w:t>/</w:t>
      </w:r>
      <w:r w:rsidR="00B81EC3">
        <w:t>11</w:t>
      </w:r>
      <w:r w:rsidR="008915DA">
        <w:t>/201</w:t>
      </w:r>
      <w:r w:rsidR="00B81EC3">
        <w:t>7</w:t>
      </w:r>
      <w:r w:rsidR="008915DA">
        <w:t>-</w:t>
      </w:r>
      <w:r w:rsidR="00B81EC3">
        <w:t>21</w:t>
      </w:r>
      <w:r w:rsidR="008915DA">
        <w:t>/</w:t>
      </w:r>
      <w:r w:rsidR="00B81EC3">
        <w:t>11</w:t>
      </w:r>
      <w:r w:rsidR="008915DA">
        <w:t>/201</w:t>
      </w:r>
      <w:r w:rsidR="00B81EC3">
        <w:t>8</w:t>
      </w:r>
    </w:p>
    <w:p w14:paraId="782C0EC9" w14:textId="77777777" w:rsidR="000A3BB5" w:rsidRPr="003D7108" w:rsidRDefault="000A3BB5" w:rsidP="00983706">
      <w:pPr>
        <w:pStyle w:val="NormalWeb"/>
        <w:spacing w:before="0" w:beforeAutospacing="0" w:after="0" w:afterAutospacing="0" w:line="288" w:lineRule="auto"/>
        <w:jc w:val="both"/>
        <w:rPr>
          <w:b/>
        </w:rPr>
      </w:pPr>
    </w:p>
    <w:p w14:paraId="4D40220A" w14:textId="77777777" w:rsidR="00BC2CF1" w:rsidRPr="003D7108" w:rsidRDefault="00BC2CF1" w:rsidP="00983706">
      <w:pPr>
        <w:pStyle w:val="NormalWeb"/>
        <w:spacing w:before="0" w:beforeAutospacing="0" w:after="0" w:afterAutospacing="0" w:line="288" w:lineRule="auto"/>
        <w:jc w:val="both"/>
      </w:pPr>
      <w:r w:rsidRPr="003D7108">
        <w:rPr>
          <w:b/>
        </w:rPr>
        <w:t>Duration of Internship Training:</w:t>
      </w:r>
    </w:p>
    <w:tbl>
      <w:tblPr>
        <w:tblW w:w="90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E0" w:firstRow="1" w:lastRow="1" w:firstColumn="1" w:lastColumn="0" w:noHBand="0" w:noVBand="1"/>
      </w:tblPr>
      <w:tblGrid>
        <w:gridCol w:w="3251"/>
        <w:gridCol w:w="3070"/>
        <w:gridCol w:w="2698"/>
      </w:tblGrid>
      <w:tr w:rsidR="00CA7848" w:rsidRPr="002A7DC6" w14:paraId="2DF403B3" w14:textId="5F20CB47" w:rsidTr="00CA7848">
        <w:trPr>
          <w:trHeight w:val="64"/>
        </w:trPr>
        <w:tc>
          <w:tcPr>
            <w:tcW w:w="3251" w:type="dxa"/>
            <w:vAlign w:val="center"/>
          </w:tcPr>
          <w:p w14:paraId="3066BE90" w14:textId="77777777" w:rsidR="00CA7848" w:rsidRPr="002A7DC6" w:rsidRDefault="00CA7848" w:rsidP="00215CCB">
            <w:pPr>
              <w:widowControl w:val="0"/>
              <w:tabs>
                <w:tab w:val="left" w:pos="720"/>
              </w:tabs>
              <w:autoSpaceDE w:val="0"/>
              <w:autoSpaceDN w:val="0"/>
              <w:adjustRightInd w:val="0"/>
              <w:spacing w:after="0" w:line="288" w:lineRule="auto"/>
              <w:jc w:val="both"/>
              <w:rPr>
                <w:b/>
                <w:bCs/>
              </w:rPr>
            </w:pPr>
            <w:r w:rsidRPr="002A7DC6">
              <w:rPr>
                <w:b/>
                <w:bCs/>
              </w:rPr>
              <w:t>Placement</w:t>
            </w:r>
          </w:p>
        </w:tc>
        <w:tc>
          <w:tcPr>
            <w:tcW w:w="3070" w:type="dxa"/>
            <w:vAlign w:val="center"/>
          </w:tcPr>
          <w:p w14:paraId="70A9677C" w14:textId="77777777" w:rsidR="00CA7848" w:rsidRPr="002A7DC6" w:rsidRDefault="00CA7848" w:rsidP="00215CCB">
            <w:pPr>
              <w:widowControl w:val="0"/>
              <w:tabs>
                <w:tab w:val="left" w:pos="720"/>
              </w:tabs>
              <w:autoSpaceDE w:val="0"/>
              <w:autoSpaceDN w:val="0"/>
              <w:adjustRightInd w:val="0"/>
              <w:spacing w:after="0" w:line="288" w:lineRule="auto"/>
              <w:jc w:val="center"/>
              <w:rPr>
                <w:b/>
                <w:bCs/>
              </w:rPr>
            </w:pPr>
            <w:r w:rsidRPr="002A7DC6">
              <w:rPr>
                <w:b/>
                <w:bCs/>
              </w:rPr>
              <w:t>Duration</w:t>
            </w:r>
          </w:p>
        </w:tc>
        <w:tc>
          <w:tcPr>
            <w:tcW w:w="2698" w:type="dxa"/>
          </w:tcPr>
          <w:p w14:paraId="082355A9" w14:textId="0992349D" w:rsidR="00CA7848" w:rsidRPr="002A7DC6" w:rsidRDefault="0073652C" w:rsidP="00215CCB">
            <w:pPr>
              <w:widowControl w:val="0"/>
              <w:tabs>
                <w:tab w:val="left" w:pos="720"/>
              </w:tabs>
              <w:autoSpaceDE w:val="0"/>
              <w:autoSpaceDN w:val="0"/>
              <w:adjustRightInd w:val="0"/>
              <w:spacing w:after="0" w:line="288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Head of the Department </w:t>
            </w:r>
          </w:p>
        </w:tc>
      </w:tr>
      <w:tr w:rsidR="00CA7848" w:rsidRPr="002A7DC6" w14:paraId="16E01012" w14:textId="4E99F954" w:rsidTr="00CA7848">
        <w:trPr>
          <w:trHeight w:val="64"/>
        </w:trPr>
        <w:tc>
          <w:tcPr>
            <w:tcW w:w="3251" w:type="dxa"/>
            <w:vAlign w:val="center"/>
          </w:tcPr>
          <w:p w14:paraId="053EA30D" w14:textId="77777777" w:rsidR="00CA7848" w:rsidRPr="002A7DC6" w:rsidRDefault="00CA7848" w:rsidP="00215CCB">
            <w:pPr>
              <w:widowControl w:val="0"/>
              <w:tabs>
                <w:tab w:val="left" w:pos="720"/>
              </w:tabs>
              <w:autoSpaceDE w:val="0"/>
              <w:autoSpaceDN w:val="0"/>
              <w:adjustRightInd w:val="0"/>
              <w:spacing w:after="0" w:line="288" w:lineRule="auto"/>
              <w:jc w:val="both"/>
              <w:rPr>
                <w:bCs/>
              </w:rPr>
            </w:pPr>
            <w:r w:rsidRPr="002A7DC6">
              <w:rPr>
                <w:bCs/>
              </w:rPr>
              <w:t xml:space="preserve">Medicine </w:t>
            </w:r>
          </w:p>
        </w:tc>
        <w:tc>
          <w:tcPr>
            <w:tcW w:w="3070" w:type="dxa"/>
            <w:vAlign w:val="center"/>
          </w:tcPr>
          <w:p w14:paraId="4F01E5F7" w14:textId="72632901" w:rsidR="00CA7848" w:rsidRPr="002A7DC6" w:rsidRDefault="00CA7848" w:rsidP="002F4201">
            <w:pPr>
              <w:widowControl w:val="0"/>
              <w:tabs>
                <w:tab w:val="left" w:pos="720"/>
              </w:tabs>
              <w:autoSpaceDE w:val="0"/>
              <w:autoSpaceDN w:val="0"/>
              <w:adjustRightInd w:val="0"/>
              <w:spacing w:after="0" w:line="288" w:lineRule="auto"/>
              <w:rPr>
                <w:bCs/>
              </w:rPr>
            </w:pPr>
            <w:r>
              <w:rPr>
                <w:bCs/>
              </w:rPr>
              <w:t xml:space="preserve">                   </w:t>
            </w:r>
            <w:r w:rsidRPr="002A7DC6">
              <w:rPr>
                <w:bCs/>
              </w:rPr>
              <w:t>19 weeks</w:t>
            </w:r>
          </w:p>
        </w:tc>
        <w:tc>
          <w:tcPr>
            <w:tcW w:w="2698" w:type="dxa"/>
          </w:tcPr>
          <w:p w14:paraId="6452F6C4" w14:textId="77777777" w:rsidR="00CA7848" w:rsidRDefault="00474230" w:rsidP="002F4201">
            <w:pPr>
              <w:widowControl w:val="0"/>
              <w:tabs>
                <w:tab w:val="left" w:pos="720"/>
              </w:tabs>
              <w:autoSpaceDE w:val="0"/>
              <w:autoSpaceDN w:val="0"/>
              <w:adjustRightInd w:val="0"/>
              <w:spacing w:after="0" w:line="288" w:lineRule="auto"/>
              <w:rPr>
                <w:bCs/>
              </w:rPr>
            </w:pPr>
            <w:r>
              <w:rPr>
                <w:bCs/>
              </w:rPr>
              <w:t>Dr. Md. Farhad Hussain</w:t>
            </w:r>
          </w:p>
          <w:p w14:paraId="03FEE98E" w14:textId="6B2645BC" w:rsidR="00474230" w:rsidRDefault="00761A83" w:rsidP="002F4201">
            <w:pPr>
              <w:widowControl w:val="0"/>
              <w:tabs>
                <w:tab w:val="left" w:pos="720"/>
              </w:tabs>
              <w:autoSpaceDE w:val="0"/>
              <w:autoSpaceDN w:val="0"/>
              <w:adjustRightInd w:val="0"/>
              <w:spacing w:after="0" w:line="288" w:lineRule="auto"/>
              <w:rPr>
                <w:bCs/>
              </w:rPr>
            </w:pPr>
            <w:r>
              <w:rPr>
                <w:bCs/>
              </w:rPr>
              <w:t xml:space="preserve">Associate Prof. &amp; Head of Dept. of </w:t>
            </w:r>
            <w:r w:rsidR="00F32219">
              <w:rPr>
                <w:bCs/>
              </w:rPr>
              <w:t>Medicine</w:t>
            </w:r>
          </w:p>
        </w:tc>
      </w:tr>
      <w:tr w:rsidR="00CA7848" w:rsidRPr="002A7DC6" w14:paraId="703BD881" w14:textId="65529E7C" w:rsidTr="00CA7848">
        <w:tc>
          <w:tcPr>
            <w:tcW w:w="3251" w:type="dxa"/>
            <w:vAlign w:val="center"/>
          </w:tcPr>
          <w:p w14:paraId="2CD54620" w14:textId="77777777" w:rsidR="00CA7848" w:rsidRPr="002A7DC6" w:rsidRDefault="00CA7848" w:rsidP="00215CCB">
            <w:pPr>
              <w:widowControl w:val="0"/>
              <w:tabs>
                <w:tab w:val="left" w:pos="720"/>
              </w:tabs>
              <w:autoSpaceDE w:val="0"/>
              <w:autoSpaceDN w:val="0"/>
              <w:adjustRightInd w:val="0"/>
              <w:spacing w:after="0" w:line="288" w:lineRule="auto"/>
              <w:jc w:val="both"/>
              <w:rPr>
                <w:bCs/>
              </w:rPr>
            </w:pPr>
            <w:r w:rsidRPr="002A7DC6">
              <w:rPr>
                <w:bCs/>
              </w:rPr>
              <w:t>Surgery</w:t>
            </w:r>
          </w:p>
        </w:tc>
        <w:tc>
          <w:tcPr>
            <w:tcW w:w="3070" w:type="dxa"/>
            <w:vAlign w:val="center"/>
          </w:tcPr>
          <w:p w14:paraId="0CF00D53" w14:textId="09382019" w:rsidR="00CA7848" w:rsidRPr="002A7DC6" w:rsidRDefault="00CA7848" w:rsidP="002F4201">
            <w:pPr>
              <w:widowControl w:val="0"/>
              <w:tabs>
                <w:tab w:val="left" w:pos="720"/>
              </w:tabs>
              <w:autoSpaceDE w:val="0"/>
              <w:autoSpaceDN w:val="0"/>
              <w:adjustRightInd w:val="0"/>
              <w:spacing w:after="0" w:line="288" w:lineRule="auto"/>
              <w:rPr>
                <w:bCs/>
              </w:rPr>
            </w:pPr>
            <w:r>
              <w:rPr>
                <w:bCs/>
              </w:rPr>
              <w:t xml:space="preserve">                    </w:t>
            </w:r>
            <w:r w:rsidRPr="002A7DC6">
              <w:rPr>
                <w:bCs/>
              </w:rPr>
              <w:t>19 weeks</w:t>
            </w:r>
          </w:p>
        </w:tc>
        <w:tc>
          <w:tcPr>
            <w:tcW w:w="2698" w:type="dxa"/>
          </w:tcPr>
          <w:p w14:paraId="4C7F193C" w14:textId="6DAF45AA" w:rsidR="00CA7848" w:rsidRDefault="00FE2791" w:rsidP="002F4201">
            <w:pPr>
              <w:widowControl w:val="0"/>
              <w:tabs>
                <w:tab w:val="left" w:pos="720"/>
              </w:tabs>
              <w:autoSpaceDE w:val="0"/>
              <w:autoSpaceDN w:val="0"/>
              <w:adjustRightInd w:val="0"/>
              <w:spacing w:after="0" w:line="288" w:lineRule="auto"/>
              <w:rPr>
                <w:bCs/>
              </w:rPr>
            </w:pPr>
            <w:r>
              <w:rPr>
                <w:bCs/>
              </w:rPr>
              <w:t xml:space="preserve">Dr. Md. Jahangir Kabir </w:t>
            </w:r>
            <w:r w:rsidR="00735139">
              <w:rPr>
                <w:bCs/>
              </w:rPr>
              <w:t>bhuiya</w:t>
            </w:r>
            <w:r>
              <w:rPr>
                <w:bCs/>
              </w:rPr>
              <w:t>n</w:t>
            </w:r>
          </w:p>
          <w:p w14:paraId="2D96FA34" w14:textId="11D7F0DC" w:rsidR="00FE2791" w:rsidRPr="00FE2791" w:rsidRDefault="00FE2791" w:rsidP="002F4201">
            <w:pPr>
              <w:widowControl w:val="0"/>
              <w:tabs>
                <w:tab w:val="left" w:pos="720"/>
              </w:tabs>
              <w:autoSpaceDE w:val="0"/>
              <w:autoSpaceDN w:val="0"/>
              <w:adjustRightInd w:val="0"/>
              <w:spacing w:after="0" w:line="288" w:lineRule="auto"/>
              <w:rPr>
                <w:bCs/>
              </w:rPr>
            </w:pPr>
            <w:r>
              <w:rPr>
                <w:bCs/>
              </w:rPr>
              <w:t xml:space="preserve">Associate Prof. &amp; </w:t>
            </w:r>
            <w:r w:rsidR="00167D7C">
              <w:rPr>
                <w:bCs/>
              </w:rPr>
              <w:t>Head of Dept. of Surgery</w:t>
            </w:r>
          </w:p>
        </w:tc>
      </w:tr>
      <w:tr w:rsidR="00CA7848" w:rsidRPr="002A7DC6" w14:paraId="7B06F776" w14:textId="140959BC" w:rsidTr="00CA7848">
        <w:trPr>
          <w:trHeight w:val="70"/>
        </w:trPr>
        <w:tc>
          <w:tcPr>
            <w:tcW w:w="3251" w:type="dxa"/>
            <w:vAlign w:val="center"/>
          </w:tcPr>
          <w:p w14:paraId="42EDC546" w14:textId="77777777" w:rsidR="00CA7848" w:rsidRPr="002A7DC6" w:rsidRDefault="00CA7848" w:rsidP="00215CCB">
            <w:pPr>
              <w:widowControl w:val="0"/>
              <w:tabs>
                <w:tab w:val="left" w:pos="720"/>
              </w:tabs>
              <w:autoSpaceDE w:val="0"/>
              <w:autoSpaceDN w:val="0"/>
              <w:adjustRightInd w:val="0"/>
              <w:spacing w:after="0" w:line="288" w:lineRule="auto"/>
              <w:jc w:val="both"/>
              <w:rPr>
                <w:bCs/>
              </w:rPr>
            </w:pPr>
            <w:r w:rsidRPr="002A7DC6">
              <w:rPr>
                <w:bCs/>
              </w:rPr>
              <w:t>Obstetrics &amp;</w:t>
            </w:r>
            <w:r>
              <w:rPr>
                <w:bCs/>
              </w:rPr>
              <w:t xml:space="preserve"> </w:t>
            </w:r>
            <w:r w:rsidRPr="002A7DC6">
              <w:rPr>
                <w:bCs/>
              </w:rPr>
              <w:t>Gynecology</w:t>
            </w:r>
          </w:p>
        </w:tc>
        <w:tc>
          <w:tcPr>
            <w:tcW w:w="3070" w:type="dxa"/>
          </w:tcPr>
          <w:p w14:paraId="36B5E460" w14:textId="37E6185E" w:rsidR="00CA7848" w:rsidRPr="002A7DC6" w:rsidRDefault="00CA7848" w:rsidP="002F4201">
            <w:pPr>
              <w:widowControl w:val="0"/>
              <w:tabs>
                <w:tab w:val="left" w:pos="720"/>
              </w:tabs>
              <w:autoSpaceDE w:val="0"/>
              <w:autoSpaceDN w:val="0"/>
              <w:adjustRightInd w:val="0"/>
              <w:spacing w:after="0" w:line="288" w:lineRule="auto"/>
              <w:ind w:left="360"/>
              <w:rPr>
                <w:bCs/>
              </w:rPr>
            </w:pPr>
            <w:r>
              <w:rPr>
                <w:bCs/>
              </w:rPr>
              <w:t xml:space="preserve">             12 </w:t>
            </w:r>
            <w:r w:rsidRPr="002A7DC6">
              <w:rPr>
                <w:bCs/>
              </w:rPr>
              <w:t>weeks</w:t>
            </w:r>
          </w:p>
        </w:tc>
        <w:tc>
          <w:tcPr>
            <w:tcW w:w="2698" w:type="dxa"/>
          </w:tcPr>
          <w:p w14:paraId="285E30AF" w14:textId="77777777" w:rsidR="00CA7848" w:rsidRDefault="00167D7C" w:rsidP="00167D7C">
            <w:pPr>
              <w:widowControl w:val="0"/>
              <w:tabs>
                <w:tab w:val="left" w:pos="720"/>
              </w:tabs>
              <w:autoSpaceDE w:val="0"/>
              <w:autoSpaceDN w:val="0"/>
              <w:adjustRightInd w:val="0"/>
              <w:spacing w:after="0" w:line="288" w:lineRule="auto"/>
              <w:rPr>
                <w:bCs/>
              </w:rPr>
            </w:pPr>
            <w:r>
              <w:rPr>
                <w:bCs/>
              </w:rPr>
              <w:t>Dr. Khondokar Asaduzzaman</w:t>
            </w:r>
          </w:p>
          <w:p w14:paraId="45C447A8" w14:textId="6758E70A" w:rsidR="00167D7C" w:rsidRDefault="00167D7C" w:rsidP="00167D7C">
            <w:pPr>
              <w:widowControl w:val="0"/>
              <w:tabs>
                <w:tab w:val="left" w:pos="720"/>
              </w:tabs>
              <w:autoSpaceDE w:val="0"/>
              <w:autoSpaceDN w:val="0"/>
              <w:adjustRightInd w:val="0"/>
              <w:spacing w:after="0" w:line="288" w:lineRule="auto"/>
              <w:rPr>
                <w:bCs/>
              </w:rPr>
            </w:pPr>
            <w:r>
              <w:rPr>
                <w:bCs/>
              </w:rPr>
              <w:t xml:space="preserve">Associate Prof. &amp; Head of </w:t>
            </w:r>
            <w:r w:rsidR="00452D3A">
              <w:rPr>
                <w:bCs/>
              </w:rPr>
              <w:t xml:space="preserve">Dept. of Obs &amp; </w:t>
            </w:r>
            <w:r w:rsidR="00E26B07">
              <w:rPr>
                <w:bCs/>
              </w:rPr>
              <w:t>Gynae</w:t>
            </w:r>
          </w:p>
        </w:tc>
      </w:tr>
      <w:tr w:rsidR="00CA7848" w:rsidRPr="002A7DC6" w14:paraId="11D8F2AE" w14:textId="15FDC104" w:rsidTr="00CA7848">
        <w:trPr>
          <w:trHeight w:val="70"/>
        </w:trPr>
        <w:tc>
          <w:tcPr>
            <w:tcW w:w="3251" w:type="dxa"/>
            <w:vAlign w:val="center"/>
          </w:tcPr>
          <w:p w14:paraId="0CE9396B" w14:textId="71195327" w:rsidR="00CA7848" w:rsidRPr="003667CF" w:rsidRDefault="00CA7848" w:rsidP="00215CCB">
            <w:pPr>
              <w:widowControl w:val="0"/>
              <w:tabs>
                <w:tab w:val="left" w:pos="720"/>
              </w:tabs>
              <w:autoSpaceDE w:val="0"/>
              <w:autoSpaceDN w:val="0"/>
              <w:adjustRightInd w:val="0"/>
              <w:spacing w:after="0" w:line="288" w:lineRule="auto"/>
              <w:jc w:val="both"/>
              <w:rPr>
                <w:b/>
                <w:bCs/>
              </w:rPr>
            </w:pPr>
            <w:r>
              <w:rPr>
                <w:bCs/>
              </w:rPr>
              <w:t>Community Placement</w:t>
            </w:r>
          </w:p>
        </w:tc>
        <w:tc>
          <w:tcPr>
            <w:tcW w:w="3070" w:type="dxa"/>
          </w:tcPr>
          <w:p w14:paraId="6A4C72B1" w14:textId="22A7A743" w:rsidR="00CA7848" w:rsidRDefault="00CA7848" w:rsidP="002F4201">
            <w:pPr>
              <w:widowControl w:val="0"/>
              <w:tabs>
                <w:tab w:val="left" w:pos="720"/>
              </w:tabs>
              <w:autoSpaceDE w:val="0"/>
              <w:autoSpaceDN w:val="0"/>
              <w:adjustRightInd w:val="0"/>
              <w:spacing w:after="0" w:line="288" w:lineRule="auto"/>
              <w:ind w:left="360"/>
              <w:rPr>
                <w:bCs/>
              </w:rPr>
            </w:pPr>
            <w:r>
              <w:rPr>
                <w:bCs/>
              </w:rPr>
              <w:t xml:space="preserve">              02 weeks</w:t>
            </w:r>
          </w:p>
        </w:tc>
        <w:tc>
          <w:tcPr>
            <w:tcW w:w="2698" w:type="dxa"/>
          </w:tcPr>
          <w:p w14:paraId="394A8C6F" w14:textId="7229FAA5" w:rsidR="00CA7848" w:rsidRDefault="00C969C5" w:rsidP="00C969C5">
            <w:pPr>
              <w:widowControl w:val="0"/>
              <w:tabs>
                <w:tab w:val="left" w:pos="720"/>
              </w:tabs>
              <w:autoSpaceDE w:val="0"/>
              <w:autoSpaceDN w:val="0"/>
              <w:adjustRightInd w:val="0"/>
              <w:spacing w:after="0" w:line="288" w:lineRule="auto"/>
              <w:rPr>
                <w:bCs/>
              </w:rPr>
            </w:pPr>
            <w:r>
              <w:rPr>
                <w:bCs/>
              </w:rPr>
              <w:t>Dr. Ma Y</w:t>
            </w:r>
            <w:r w:rsidR="00E26B07">
              <w:rPr>
                <w:bCs/>
              </w:rPr>
              <w:t xml:space="preserve">in </w:t>
            </w:r>
            <w:r>
              <w:rPr>
                <w:bCs/>
              </w:rPr>
              <w:t>Nu</w:t>
            </w:r>
          </w:p>
          <w:p w14:paraId="42E266C8" w14:textId="42E0EF48" w:rsidR="00C969C5" w:rsidRDefault="00C969C5" w:rsidP="00C969C5">
            <w:pPr>
              <w:widowControl w:val="0"/>
              <w:tabs>
                <w:tab w:val="left" w:pos="720"/>
              </w:tabs>
              <w:autoSpaceDE w:val="0"/>
              <w:autoSpaceDN w:val="0"/>
              <w:adjustRightInd w:val="0"/>
              <w:spacing w:after="0" w:line="288" w:lineRule="auto"/>
              <w:rPr>
                <w:bCs/>
              </w:rPr>
            </w:pPr>
            <w:r>
              <w:rPr>
                <w:bCs/>
              </w:rPr>
              <w:t xml:space="preserve">Prof. &amp; </w:t>
            </w:r>
            <w:r w:rsidR="00F16542">
              <w:rPr>
                <w:bCs/>
              </w:rPr>
              <w:t>Head of Dept. of Community Medicine</w:t>
            </w:r>
          </w:p>
        </w:tc>
      </w:tr>
    </w:tbl>
    <w:p w14:paraId="555059BC" w14:textId="77777777" w:rsidR="00707230" w:rsidRDefault="00707230" w:rsidP="00BB3F11">
      <w:pPr>
        <w:spacing w:after="0" w:line="240" w:lineRule="auto"/>
        <w:rPr>
          <w:lang w:val="de-DE"/>
        </w:rPr>
      </w:pPr>
    </w:p>
    <w:p w14:paraId="068F627C" w14:textId="3EF6C7E9" w:rsidR="00BB3F11" w:rsidRPr="00BB3F11" w:rsidRDefault="00BB3F11" w:rsidP="00BB3F11">
      <w:pPr>
        <w:pStyle w:val="NormalWeb"/>
        <w:pBdr>
          <w:top w:val="single" w:sz="24" w:space="0" w:color="auto"/>
          <w:bottom w:val="single" w:sz="4" w:space="0" w:color="auto"/>
        </w:pBdr>
        <w:shd w:val="clear" w:color="auto" w:fill="E0E0E0"/>
        <w:spacing w:before="0" w:beforeAutospacing="0" w:after="0" w:afterAutospacing="0" w:line="288" w:lineRule="auto"/>
        <w:rPr>
          <w:b/>
          <w:bCs/>
        </w:rPr>
      </w:pPr>
      <w:r w:rsidRPr="00BB3F11">
        <w:rPr>
          <w:b/>
          <w:bCs/>
        </w:rPr>
        <w:t>ACTIVITIES</w:t>
      </w:r>
    </w:p>
    <w:p w14:paraId="2B6ADE22" w14:textId="77777777" w:rsidR="0055529A" w:rsidRPr="0055529A" w:rsidRDefault="0055529A" w:rsidP="0055529A">
      <w:pPr>
        <w:pStyle w:val="ListParagraph"/>
        <w:spacing w:after="0" w:line="288" w:lineRule="auto"/>
        <w:jc w:val="both"/>
        <w:rPr>
          <w:rFonts w:ascii="Times New Roman" w:hAnsi="Times New Roman"/>
          <w:sz w:val="24"/>
          <w:szCs w:val="24"/>
        </w:rPr>
      </w:pPr>
      <w:bookmarkStart w:id="0" w:name="_Hlk533073375"/>
    </w:p>
    <w:p w14:paraId="45C1D2B6" w14:textId="77777777" w:rsidR="00BB3F11" w:rsidRPr="001E23A1" w:rsidRDefault="00B34F00" w:rsidP="000D1744">
      <w:pPr>
        <w:pStyle w:val="ListParagraph"/>
        <w:numPr>
          <w:ilvl w:val="0"/>
          <w:numId w:val="3"/>
        </w:numPr>
        <w:spacing w:after="0" w:line="288" w:lineRule="auto"/>
        <w:ind w:hanging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231F20"/>
          <w:sz w:val="24"/>
          <w:szCs w:val="24"/>
        </w:rPr>
        <w:t xml:space="preserve">Worked as a volunteer </w:t>
      </w:r>
      <w:r w:rsidR="001E23A1">
        <w:rPr>
          <w:rFonts w:ascii="Times New Roman" w:hAnsi="Times New Roman"/>
          <w:color w:val="231F20"/>
          <w:sz w:val="24"/>
          <w:szCs w:val="24"/>
        </w:rPr>
        <w:t>in health camp at</w:t>
      </w:r>
      <w:r>
        <w:rPr>
          <w:rFonts w:ascii="Times New Roman" w:hAnsi="Times New Roman"/>
          <w:color w:val="231F20"/>
          <w:sz w:val="24"/>
          <w:szCs w:val="24"/>
        </w:rPr>
        <w:t xml:space="preserve"> Ukhia Rohingya Camp arranged by BMA, Cox’s Bazar.</w:t>
      </w:r>
    </w:p>
    <w:p w14:paraId="1E45CFAA" w14:textId="6B0DDF9C" w:rsidR="004A1974" w:rsidRPr="0055529A" w:rsidRDefault="00C1241A" w:rsidP="0055529A">
      <w:pPr>
        <w:pStyle w:val="ListParagraph"/>
        <w:numPr>
          <w:ilvl w:val="0"/>
          <w:numId w:val="3"/>
        </w:numPr>
        <w:spacing w:after="0" w:line="288" w:lineRule="auto"/>
        <w:ind w:hanging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rrange</w:t>
      </w:r>
      <w:r w:rsidR="00457D64">
        <w:rPr>
          <w:rFonts w:ascii="Times New Roman" w:hAnsi="Times New Roman"/>
          <w:sz w:val="24"/>
          <w:szCs w:val="24"/>
        </w:rPr>
        <w:t xml:space="preserve"> several blood donation programmes, </w:t>
      </w:r>
      <w:r w:rsidR="006E3842">
        <w:rPr>
          <w:rFonts w:ascii="Times New Roman" w:hAnsi="Times New Roman"/>
          <w:sz w:val="24"/>
          <w:szCs w:val="24"/>
        </w:rPr>
        <w:t xml:space="preserve">awareness programmes </w:t>
      </w:r>
      <w:r w:rsidR="002449DB">
        <w:rPr>
          <w:rFonts w:ascii="Times New Roman" w:hAnsi="Times New Roman"/>
          <w:sz w:val="24"/>
          <w:szCs w:val="24"/>
        </w:rPr>
        <w:t>on Hepatitis -B</w:t>
      </w:r>
      <w:r w:rsidR="00CA3669">
        <w:rPr>
          <w:rFonts w:ascii="Times New Roman" w:hAnsi="Times New Roman"/>
          <w:sz w:val="24"/>
          <w:szCs w:val="24"/>
        </w:rPr>
        <w:t xml:space="preserve"> &amp; </w:t>
      </w:r>
      <w:r w:rsidR="002449DB">
        <w:rPr>
          <w:rFonts w:ascii="Times New Roman" w:hAnsi="Times New Roman"/>
          <w:sz w:val="24"/>
          <w:szCs w:val="24"/>
        </w:rPr>
        <w:t>safe blood transfusion</w:t>
      </w:r>
      <w:r w:rsidR="00CA3669">
        <w:rPr>
          <w:rFonts w:ascii="Times New Roman" w:hAnsi="Times New Roman"/>
          <w:sz w:val="24"/>
          <w:szCs w:val="24"/>
        </w:rPr>
        <w:t xml:space="preserve">, vaccination </w:t>
      </w:r>
      <w:r w:rsidR="00393580">
        <w:rPr>
          <w:rFonts w:ascii="Times New Roman" w:hAnsi="Times New Roman"/>
          <w:sz w:val="24"/>
          <w:szCs w:val="24"/>
        </w:rPr>
        <w:t>programmes</w:t>
      </w:r>
      <w:r w:rsidR="00CA3669">
        <w:rPr>
          <w:rFonts w:ascii="Times New Roman" w:hAnsi="Times New Roman"/>
          <w:sz w:val="24"/>
          <w:szCs w:val="24"/>
        </w:rPr>
        <w:t xml:space="preserve"> </w:t>
      </w:r>
      <w:r w:rsidR="00FC65F4">
        <w:rPr>
          <w:rFonts w:ascii="Times New Roman" w:hAnsi="Times New Roman"/>
          <w:sz w:val="24"/>
          <w:szCs w:val="24"/>
        </w:rPr>
        <w:t xml:space="preserve">&amp; seminar </w:t>
      </w:r>
      <w:r w:rsidR="00202F5B">
        <w:rPr>
          <w:rFonts w:ascii="Times New Roman" w:hAnsi="Times New Roman"/>
          <w:sz w:val="24"/>
          <w:szCs w:val="24"/>
        </w:rPr>
        <w:t xml:space="preserve">on </w:t>
      </w:r>
      <w:r w:rsidR="00291412">
        <w:rPr>
          <w:rFonts w:ascii="Times New Roman" w:hAnsi="Times New Roman"/>
          <w:sz w:val="24"/>
          <w:szCs w:val="24"/>
        </w:rPr>
        <w:t xml:space="preserve">World </w:t>
      </w:r>
      <w:r w:rsidR="00202F5B">
        <w:rPr>
          <w:rFonts w:ascii="Times New Roman" w:hAnsi="Times New Roman"/>
          <w:sz w:val="24"/>
          <w:szCs w:val="24"/>
        </w:rPr>
        <w:t>Thalassemia</w:t>
      </w:r>
      <w:r w:rsidR="00291412">
        <w:rPr>
          <w:rFonts w:ascii="Times New Roman" w:hAnsi="Times New Roman"/>
          <w:sz w:val="24"/>
          <w:szCs w:val="24"/>
        </w:rPr>
        <w:t xml:space="preserve"> Day</w:t>
      </w:r>
      <w:r w:rsidR="00202F5B">
        <w:rPr>
          <w:rFonts w:ascii="Times New Roman" w:hAnsi="Times New Roman"/>
          <w:sz w:val="24"/>
          <w:szCs w:val="24"/>
        </w:rPr>
        <w:t xml:space="preserve"> </w:t>
      </w:r>
      <w:r w:rsidR="00CA3669">
        <w:rPr>
          <w:rFonts w:ascii="Times New Roman" w:hAnsi="Times New Roman"/>
          <w:sz w:val="24"/>
          <w:szCs w:val="24"/>
        </w:rPr>
        <w:t xml:space="preserve">while working as </w:t>
      </w:r>
      <w:r w:rsidR="00BA1958">
        <w:rPr>
          <w:rFonts w:ascii="Times New Roman" w:hAnsi="Times New Roman"/>
          <w:sz w:val="24"/>
          <w:szCs w:val="24"/>
        </w:rPr>
        <w:t>President</w:t>
      </w:r>
      <w:r w:rsidR="00BA4C23">
        <w:rPr>
          <w:rFonts w:ascii="Times New Roman" w:hAnsi="Times New Roman"/>
          <w:sz w:val="24"/>
          <w:szCs w:val="24"/>
        </w:rPr>
        <w:t>, Medicine Club, CoxMC Unit, a</w:t>
      </w:r>
      <w:r w:rsidR="00A7435D">
        <w:rPr>
          <w:rFonts w:ascii="Times New Roman" w:hAnsi="Times New Roman"/>
          <w:sz w:val="24"/>
          <w:szCs w:val="24"/>
        </w:rPr>
        <w:t xml:space="preserve">n academic cum </w:t>
      </w:r>
      <w:r w:rsidR="00BA4C23">
        <w:rPr>
          <w:rFonts w:ascii="Times New Roman" w:hAnsi="Times New Roman"/>
          <w:sz w:val="24"/>
          <w:szCs w:val="24"/>
        </w:rPr>
        <w:t xml:space="preserve">social </w:t>
      </w:r>
      <w:r w:rsidR="00CF464F">
        <w:rPr>
          <w:rFonts w:ascii="Times New Roman" w:hAnsi="Times New Roman"/>
          <w:sz w:val="24"/>
          <w:szCs w:val="24"/>
        </w:rPr>
        <w:t xml:space="preserve">welfare organization runs by medical students. </w:t>
      </w:r>
    </w:p>
    <w:p w14:paraId="6A61935E" w14:textId="77777777" w:rsidR="004A1974" w:rsidRPr="004A1974" w:rsidRDefault="004A1974" w:rsidP="004A1974">
      <w:pPr>
        <w:spacing w:after="0" w:line="288" w:lineRule="auto"/>
        <w:jc w:val="both"/>
        <w:rPr>
          <w:rFonts w:ascii="Times New Roman" w:hAnsi="Times New Roman"/>
          <w:sz w:val="24"/>
          <w:szCs w:val="24"/>
        </w:rPr>
      </w:pPr>
    </w:p>
    <w:bookmarkEnd w:id="0"/>
    <w:p w14:paraId="7B3D0F27" w14:textId="5E263049" w:rsidR="00BB3F11" w:rsidRPr="000D6104" w:rsidRDefault="00BB3F11" w:rsidP="00BB3F11">
      <w:pPr>
        <w:pStyle w:val="NormalWeb"/>
        <w:pBdr>
          <w:top w:val="single" w:sz="24" w:space="0" w:color="auto"/>
          <w:bottom w:val="single" w:sz="4" w:space="0" w:color="auto"/>
        </w:pBdr>
        <w:shd w:val="clear" w:color="auto" w:fill="E0E0E0"/>
        <w:spacing w:before="0" w:beforeAutospacing="0" w:after="0" w:afterAutospacing="0" w:line="288" w:lineRule="auto"/>
        <w:jc w:val="center"/>
        <w:rPr>
          <w:rStyle w:val="null"/>
          <w:b/>
        </w:rPr>
      </w:pPr>
      <w:r w:rsidRPr="000D6104">
        <w:rPr>
          <w:b/>
        </w:rPr>
        <w:t>LINGUISTIC PROFICIENCY</w:t>
      </w:r>
    </w:p>
    <w:p w14:paraId="4B3B126D" w14:textId="77777777" w:rsidR="0055529A" w:rsidRPr="0055529A" w:rsidRDefault="0055529A" w:rsidP="0055529A">
      <w:pPr>
        <w:pStyle w:val="ListParagraph"/>
        <w:widowControl w:val="0"/>
        <w:autoSpaceDE w:val="0"/>
        <w:autoSpaceDN w:val="0"/>
        <w:adjustRightInd w:val="0"/>
        <w:spacing w:after="0" w:line="288" w:lineRule="auto"/>
        <w:jc w:val="both"/>
        <w:rPr>
          <w:rStyle w:val="null"/>
          <w:rFonts w:ascii="Times New Roman" w:hAnsi="Times New Roman"/>
          <w:sz w:val="24"/>
          <w:szCs w:val="24"/>
        </w:rPr>
      </w:pPr>
    </w:p>
    <w:p w14:paraId="707B3D6E" w14:textId="77777777" w:rsidR="00BB3F11" w:rsidRPr="00BC2CF1" w:rsidRDefault="00BB3F11" w:rsidP="000D1744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88" w:lineRule="auto"/>
        <w:ind w:hanging="720"/>
        <w:jc w:val="both"/>
        <w:rPr>
          <w:rStyle w:val="null"/>
          <w:rFonts w:ascii="Times New Roman" w:hAnsi="Times New Roman"/>
          <w:sz w:val="24"/>
          <w:szCs w:val="24"/>
        </w:rPr>
      </w:pPr>
      <w:r w:rsidRPr="00BC2CF1">
        <w:rPr>
          <w:rStyle w:val="null"/>
          <w:rFonts w:ascii="Times New Roman" w:hAnsi="Times New Roman"/>
          <w:b/>
          <w:sz w:val="24"/>
          <w:szCs w:val="24"/>
        </w:rPr>
        <w:t>Bengali:</w:t>
      </w:r>
      <w:r w:rsidRPr="00BC2CF1">
        <w:rPr>
          <w:rStyle w:val="null"/>
          <w:rFonts w:ascii="Times New Roman" w:hAnsi="Times New Roman"/>
          <w:sz w:val="24"/>
          <w:szCs w:val="24"/>
        </w:rPr>
        <w:t xml:space="preserve"> Mother tongue.</w:t>
      </w:r>
    </w:p>
    <w:p w14:paraId="42F0A550" w14:textId="77777777" w:rsidR="00BB3F11" w:rsidRDefault="00BB3F11" w:rsidP="000D1744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88" w:lineRule="auto"/>
        <w:ind w:hanging="720"/>
        <w:jc w:val="both"/>
        <w:rPr>
          <w:rStyle w:val="null"/>
          <w:rFonts w:ascii="Times New Roman" w:hAnsi="Times New Roman"/>
          <w:sz w:val="24"/>
          <w:szCs w:val="24"/>
        </w:rPr>
      </w:pPr>
      <w:r w:rsidRPr="00BC2CF1">
        <w:rPr>
          <w:rStyle w:val="null"/>
          <w:rFonts w:ascii="Times New Roman" w:hAnsi="Times New Roman"/>
          <w:b/>
          <w:sz w:val="24"/>
          <w:szCs w:val="24"/>
        </w:rPr>
        <w:t>English:</w:t>
      </w:r>
      <w:r w:rsidRPr="00BC2CF1">
        <w:rPr>
          <w:rStyle w:val="null"/>
          <w:rFonts w:ascii="Times New Roman" w:hAnsi="Times New Roman"/>
          <w:sz w:val="24"/>
          <w:szCs w:val="24"/>
        </w:rPr>
        <w:t xml:space="preserve"> I have the ability to understand &amp; speak English with a strong writing skill.</w:t>
      </w:r>
    </w:p>
    <w:p w14:paraId="0E4856FD" w14:textId="77777777" w:rsidR="0055529A" w:rsidRDefault="0055529A" w:rsidP="0055529A">
      <w:pPr>
        <w:pStyle w:val="ListParagraph"/>
        <w:widowControl w:val="0"/>
        <w:autoSpaceDE w:val="0"/>
        <w:autoSpaceDN w:val="0"/>
        <w:adjustRightInd w:val="0"/>
        <w:spacing w:after="0" w:line="288" w:lineRule="auto"/>
        <w:jc w:val="both"/>
        <w:rPr>
          <w:rStyle w:val="null"/>
          <w:rFonts w:ascii="Times New Roman" w:hAnsi="Times New Roman"/>
          <w:sz w:val="24"/>
          <w:szCs w:val="24"/>
        </w:rPr>
      </w:pPr>
    </w:p>
    <w:p w14:paraId="2502CDBF" w14:textId="77777777" w:rsidR="00BB3F11" w:rsidRPr="000D6104" w:rsidRDefault="00BB3F11" w:rsidP="00BB3F11">
      <w:pPr>
        <w:pStyle w:val="NormalWeb"/>
        <w:pBdr>
          <w:top w:val="single" w:sz="24" w:space="0" w:color="auto"/>
          <w:bottom w:val="single" w:sz="4" w:space="0" w:color="auto"/>
        </w:pBdr>
        <w:shd w:val="clear" w:color="auto" w:fill="E0E0E0"/>
        <w:spacing w:before="0" w:beforeAutospacing="0" w:after="0" w:afterAutospacing="0" w:line="288" w:lineRule="auto"/>
        <w:jc w:val="center"/>
      </w:pPr>
      <w:r w:rsidRPr="000D6104">
        <w:rPr>
          <w:b/>
          <w:bCs/>
        </w:rPr>
        <w:t>COMPUTING SKILLS</w:t>
      </w:r>
    </w:p>
    <w:p w14:paraId="63E4CED7" w14:textId="77777777" w:rsidR="0055529A" w:rsidRDefault="0055529A" w:rsidP="0055529A">
      <w:pPr>
        <w:tabs>
          <w:tab w:val="left" w:pos="1800"/>
          <w:tab w:val="left" w:pos="1895"/>
          <w:tab w:val="left" w:pos="1980"/>
          <w:tab w:val="left" w:pos="2160"/>
        </w:tabs>
        <w:spacing w:after="0" w:line="288" w:lineRule="auto"/>
        <w:ind w:left="720"/>
        <w:jc w:val="both"/>
      </w:pPr>
    </w:p>
    <w:p w14:paraId="2C71F689" w14:textId="7E09773F" w:rsidR="000B6B69" w:rsidRDefault="00BB3F11" w:rsidP="000B6B69">
      <w:pPr>
        <w:numPr>
          <w:ilvl w:val="0"/>
          <w:numId w:val="6"/>
        </w:numPr>
        <w:tabs>
          <w:tab w:val="clear" w:pos="1320"/>
          <w:tab w:val="num" w:pos="720"/>
          <w:tab w:val="left" w:pos="1800"/>
          <w:tab w:val="left" w:pos="1895"/>
          <w:tab w:val="left" w:pos="1980"/>
          <w:tab w:val="left" w:pos="2160"/>
        </w:tabs>
        <w:spacing w:after="0" w:line="288" w:lineRule="auto"/>
        <w:ind w:left="720" w:hanging="720"/>
        <w:jc w:val="both"/>
      </w:pPr>
      <w:r w:rsidRPr="00BC2CF1">
        <w:t>Eff</w:t>
      </w:r>
      <w:r>
        <w:t>iciency in Microsoft Office</w:t>
      </w:r>
      <w:r w:rsidR="005718A8">
        <w:t xml:space="preserve"> &amp; Power Point </w:t>
      </w:r>
      <w:r w:rsidRPr="00BC2CF1">
        <w:t>with basic inter</w:t>
      </w:r>
      <w:r>
        <w:t>net skills</w:t>
      </w:r>
      <w:r w:rsidR="00CF464F">
        <w:t>.</w:t>
      </w:r>
    </w:p>
    <w:p w14:paraId="083DF05F" w14:textId="77777777" w:rsidR="0055529A" w:rsidRDefault="0055529A" w:rsidP="0055529A">
      <w:pPr>
        <w:tabs>
          <w:tab w:val="left" w:pos="1800"/>
          <w:tab w:val="left" w:pos="1895"/>
          <w:tab w:val="left" w:pos="1980"/>
          <w:tab w:val="left" w:pos="2160"/>
        </w:tabs>
        <w:spacing w:after="0" w:line="288" w:lineRule="auto"/>
        <w:ind w:left="720"/>
        <w:jc w:val="both"/>
      </w:pPr>
    </w:p>
    <w:p w14:paraId="34664FB8" w14:textId="77777777" w:rsidR="00BB3F11" w:rsidRPr="000D6104" w:rsidRDefault="00BB3F11" w:rsidP="00BB3F11">
      <w:pPr>
        <w:pStyle w:val="NormalWeb"/>
        <w:pBdr>
          <w:top w:val="single" w:sz="24" w:space="0" w:color="auto"/>
          <w:bottom w:val="single" w:sz="4" w:space="0" w:color="auto"/>
        </w:pBdr>
        <w:shd w:val="clear" w:color="auto" w:fill="E0E0E0"/>
        <w:spacing w:before="0" w:beforeAutospacing="0" w:after="0" w:afterAutospacing="0" w:line="288" w:lineRule="auto"/>
        <w:jc w:val="center"/>
      </w:pPr>
      <w:r w:rsidRPr="000D6104">
        <w:rPr>
          <w:b/>
          <w:bCs/>
        </w:rPr>
        <w:lastRenderedPageBreak/>
        <w:t>SELF APPRAISAL</w:t>
      </w:r>
    </w:p>
    <w:p w14:paraId="5BDFF176" w14:textId="77777777" w:rsidR="0055529A" w:rsidRPr="0055529A" w:rsidRDefault="0055529A" w:rsidP="0055529A">
      <w:pPr>
        <w:pStyle w:val="ListParagraph"/>
        <w:widowControl w:val="0"/>
        <w:autoSpaceDE w:val="0"/>
        <w:autoSpaceDN w:val="0"/>
        <w:adjustRightInd w:val="0"/>
        <w:spacing w:after="0" w:line="288" w:lineRule="auto"/>
        <w:jc w:val="both"/>
        <w:rPr>
          <w:rStyle w:val="null"/>
          <w:rFonts w:ascii="Times New Roman" w:hAnsi="Times New Roman"/>
          <w:sz w:val="10"/>
          <w:szCs w:val="10"/>
        </w:rPr>
      </w:pPr>
    </w:p>
    <w:p w14:paraId="540D0B00" w14:textId="77777777" w:rsidR="00BB3F11" w:rsidRPr="00BC2CF1" w:rsidRDefault="00BB3F11" w:rsidP="0055529A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hanging="720"/>
        <w:contextualSpacing w:val="0"/>
        <w:jc w:val="both"/>
        <w:rPr>
          <w:rStyle w:val="null"/>
          <w:rFonts w:ascii="Times New Roman" w:hAnsi="Times New Roman"/>
          <w:sz w:val="24"/>
          <w:szCs w:val="24"/>
        </w:rPr>
      </w:pPr>
      <w:r w:rsidRPr="00BC2CF1">
        <w:rPr>
          <w:rStyle w:val="null"/>
          <w:rFonts w:ascii="Times New Roman" w:hAnsi="Times New Roman"/>
          <w:sz w:val="24"/>
          <w:szCs w:val="24"/>
        </w:rPr>
        <w:t>Dependable and able to work independently</w:t>
      </w:r>
    </w:p>
    <w:p w14:paraId="136BF1F1" w14:textId="77777777" w:rsidR="00BB3F11" w:rsidRPr="00BC2CF1" w:rsidRDefault="00BB3F11" w:rsidP="0055529A">
      <w:pPr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hanging="720"/>
        <w:jc w:val="both"/>
      </w:pPr>
      <w:r w:rsidRPr="00BC2CF1">
        <w:t xml:space="preserve">Efficient learner, </w:t>
      </w:r>
      <w:r w:rsidRPr="00BC2CF1">
        <w:rPr>
          <w:color w:val="000000"/>
          <w:lang w:val="en-GB"/>
        </w:rPr>
        <w:t>energetic and creative</w:t>
      </w:r>
    </w:p>
    <w:p w14:paraId="2F2D7674" w14:textId="77777777" w:rsidR="00BB3F11" w:rsidRPr="00BC2CF1" w:rsidRDefault="00BB3F11" w:rsidP="0055529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hanging="720"/>
        <w:jc w:val="both"/>
        <w:rPr>
          <w:rStyle w:val="null"/>
        </w:rPr>
      </w:pPr>
      <w:r w:rsidRPr="00BC2CF1">
        <w:rPr>
          <w:rStyle w:val="null"/>
        </w:rPr>
        <w:t>Efficient time management, Capable of doing multitask</w:t>
      </w:r>
    </w:p>
    <w:p w14:paraId="7E261A0D" w14:textId="77777777" w:rsidR="00BB3F11" w:rsidRDefault="00BB3F11" w:rsidP="0055529A">
      <w:pPr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hanging="720"/>
        <w:jc w:val="both"/>
        <w:rPr>
          <w:rStyle w:val="null"/>
        </w:rPr>
      </w:pPr>
      <w:r w:rsidRPr="00BC2CF1">
        <w:rPr>
          <w:rStyle w:val="null"/>
        </w:rPr>
        <w:t>Capable of taking instant decision on covering an event.</w:t>
      </w:r>
    </w:p>
    <w:p w14:paraId="36139D14" w14:textId="77777777" w:rsidR="0055529A" w:rsidRDefault="0055529A" w:rsidP="0055529A">
      <w:pPr>
        <w:widowControl w:val="0"/>
        <w:autoSpaceDE w:val="0"/>
        <w:autoSpaceDN w:val="0"/>
        <w:adjustRightInd w:val="0"/>
        <w:spacing w:after="0" w:line="288" w:lineRule="auto"/>
        <w:ind w:left="720"/>
        <w:jc w:val="both"/>
        <w:rPr>
          <w:rStyle w:val="null"/>
        </w:rPr>
      </w:pPr>
    </w:p>
    <w:p w14:paraId="16C263BB" w14:textId="77777777" w:rsidR="00BB3F11" w:rsidRPr="000D6104" w:rsidRDefault="00BB3F11" w:rsidP="00BB3F11">
      <w:pPr>
        <w:pStyle w:val="NormalWeb"/>
        <w:pBdr>
          <w:top w:val="single" w:sz="24" w:space="0" w:color="auto"/>
          <w:bottom w:val="single" w:sz="4" w:space="0" w:color="auto"/>
        </w:pBdr>
        <w:shd w:val="clear" w:color="auto" w:fill="E0E0E0"/>
        <w:spacing w:before="0" w:beforeAutospacing="0" w:after="0" w:afterAutospacing="0" w:line="288" w:lineRule="auto"/>
        <w:jc w:val="center"/>
        <w:rPr>
          <w:b/>
        </w:rPr>
      </w:pPr>
      <w:r w:rsidRPr="000D6104">
        <w:rPr>
          <w:b/>
        </w:rPr>
        <w:t>PERSONAL INFORMATIONS</w:t>
      </w:r>
    </w:p>
    <w:p w14:paraId="792AA27E" w14:textId="77777777" w:rsidR="0055529A" w:rsidRPr="0055529A" w:rsidRDefault="0055529A" w:rsidP="0055529A">
      <w:pPr>
        <w:widowControl w:val="0"/>
        <w:autoSpaceDE w:val="0"/>
        <w:autoSpaceDN w:val="0"/>
        <w:adjustRightInd w:val="0"/>
        <w:spacing w:after="0" w:line="360" w:lineRule="auto"/>
        <w:ind w:left="720"/>
        <w:jc w:val="both"/>
        <w:rPr>
          <w:bCs/>
        </w:rPr>
      </w:pPr>
    </w:p>
    <w:p w14:paraId="3A78ABEA" w14:textId="32801B60" w:rsidR="00BB3F11" w:rsidRPr="00BC2CF1" w:rsidRDefault="00BB3F11" w:rsidP="0055529A">
      <w:pPr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88" w:lineRule="auto"/>
        <w:ind w:hanging="720"/>
        <w:jc w:val="both"/>
        <w:rPr>
          <w:bCs/>
        </w:rPr>
      </w:pPr>
      <w:r w:rsidRPr="00BC2CF1">
        <w:t>Full Name</w:t>
      </w:r>
      <w:r w:rsidRPr="00BC2CF1">
        <w:tab/>
      </w:r>
      <w:r w:rsidRPr="00BC2CF1">
        <w:tab/>
        <w:t xml:space="preserve">: </w:t>
      </w:r>
      <w:r w:rsidRPr="00BC2CF1">
        <w:rPr>
          <w:bCs/>
        </w:rPr>
        <w:t xml:space="preserve">Dr. </w:t>
      </w:r>
      <w:r w:rsidR="002F55FF">
        <w:rPr>
          <w:bCs/>
        </w:rPr>
        <w:t xml:space="preserve">Mohammad Rayhan </w:t>
      </w:r>
    </w:p>
    <w:p w14:paraId="42680593" w14:textId="661E4203" w:rsidR="00BB3F11" w:rsidRPr="00BC2CF1" w:rsidRDefault="00197121" w:rsidP="0055529A">
      <w:pPr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88" w:lineRule="auto"/>
        <w:ind w:hanging="720"/>
        <w:jc w:val="both"/>
      </w:pPr>
      <w:r w:rsidRPr="00BC2CF1">
        <w:t>Father’s</w:t>
      </w:r>
      <w:r w:rsidR="00BB3F11" w:rsidRPr="00BC2CF1">
        <w:t xml:space="preserve"> Name</w:t>
      </w:r>
      <w:r w:rsidR="00BB3F11" w:rsidRPr="00BC2CF1">
        <w:tab/>
      </w:r>
      <w:r w:rsidR="00BB3F11" w:rsidRPr="00BC2CF1">
        <w:tab/>
        <w:t xml:space="preserve">: </w:t>
      </w:r>
      <w:proofErr w:type="spellStart"/>
      <w:r w:rsidR="002F55FF">
        <w:t>Abdur</w:t>
      </w:r>
      <w:proofErr w:type="spellEnd"/>
      <w:r>
        <w:t xml:space="preserve"> </w:t>
      </w:r>
      <w:r w:rsidR="002F55FF">
        <w:t xml:space="preserve"> Rahman</w:t>
      </w:r>
    </w:p>
    <w:p w14:paraId="2BAAC2E1" w14:textId="7C65E5CF" w:rsidR="00BB3F11" w:rsidRPr="00BC2CF1" w:rsidRDefault="00A35636" w:rsidP="0055529A">
      <w:pPr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88" w:lineRule="auto"/>
        <w:ind w:hanging="720"/>
        <w:jc w:val="both"/>
      </w:pPr>
      <w:r w:rsidRPr="00BC2CF1">
        <w:t>Mother’s</w:t>
      </w:r>
      <w:r w:rsidR="00BB3F11" w:rsidRPr="00BC2CF1">
        <w:t xml:space="preserve"> Name</w:t>
      </w:r>
      <w:r w:rsidR="008E3246">
        <w:t xml:space="preserve">  </w:t>
      </w:r>
      <w:r w:rsidR="00BB3F11" w:rsidRPr="00BC2CF1">
        <w:tab/>
        <w:t xml:space="preserve">: </w:t>
      </w:r>
      <w:r w:rsidR="002F55FF">
        <w:t>Zenat Rehana</w:t>
      </w:r>
    </w:p>
    <w:p w14:paraId="5102E97C" w14:textId="5644B191" w:rsidR="00BB3F11" w:rsidRDefault="00BB3F11" w:rsidP="0055529A">
      <w:pPr>
        <w:pStyle w:val="NormalWeb"/>
        <w:numPr>
          <w:ilvl w:val="0"/>
          <w:numId w:val="8"/>
        </w:numPr>
        <w:tabs>
          <w:tab w:val="clear" w:pos="720"/>
        </w:tabs>
        <w:spacing w:before="0" w:beforeAutospacing="0" w:after="0" w:afterAutospacing="0" w:line="288" w:lineRule="auto"/>
        <w:ind w:hanging="720"/>
        <w:jc w:val="both"/>
      </w:pPr>
      <w:r w:rsidRPr="00BC2CF1">
        <w:t xml:space="preserve">Permanent Address </w:t>
      </w:r>
      <w:r w:rsidRPr="00BC2CF1">
        <w:tab/>
        <w:t>:</w:t>
      </w:r>
      <w:r w:rsidR="003E0D42" w:rsidRPr="00BC2CF1">
        <w:t xml:space="preserve"> </w:t>
      </w:r>
      <w:r w:rsidR="006014A7">
        <w:t>Vill-</w:t>
      </w:r>
      <w:r w:rsidR="002F55FF">
        <w:t>Panjora</w:t>
      </w:r>
      <w:r w:rsidR="00CA2571">
        <w:t xml:space="preserve">, </w:t>
      </w:r>
      <w:r>
        <w:t xml:space="preserve">Post office- </w:t>
      </w:r>
      <w:r w:rsidR="002F55FF">
        <w:t>Nagori</w:t>
      </w:r>
    </w:p>
    <w:p w14:paraId="77C41947" w14:textId="378DAC0C" w:rsidR="00BB3F11" w:rsidRPr="00BC2CF1" w:rsidRDefault="003E0D42" w:rsidP="0055529A">
      <w:pPr>
        <w:pStyle w:val="NormalWeb"/>
        <w:spacing w:before="0" w:beforeAutospacing="0" w:after="0" w:afterAutospacing="0" w:line="288" w:lineRule="auto"/>
        <w:ind w:left="2160" w:firstLine="720"/>
        <w:jc w:val="both"/>
      </w:pPr>
      <w:r>
        <w:t xml:space="preserve"> </w:t>
      </w:r>
      <w:r w:rsidR="00BB3F11">
        <w:t xml:space="preserve"> </w:t>
      </w:r>
      <w:proofErr w:type="gramStart"/>
      <w:r w:rsidR="00BB3F11">
        <w:t>Thana</w:t>
      </w:r>
      <w:r w:rsidR="002F55FF">
        <w:t>-Kaligonj</w:t>
      </w:r>
      <w:r w:rsidR="006014A7">
        <w:t>.</w:t>
      </w:r>
      <w:proofErr w:type="gramEnd"/>
      <w:r w:rsidR="006014A7">
        <w:t xml:space="preserve"> D</w:t>
      </w:r>
      <w:r w:rsidR="00BB3F11">
        <w:t xml:space="preserve">ist- </w:t>
      </w:r>
      <w:r w:rsidR="00025923">
        <w:t>Gazipur</w:t>
      </w:r>
    </w:p>
    <w:p w14:paraId="390AB3D3" w14:textId="0FD1FF9F" w:rsidR="00BB3F11" w:rsidRPr="00BC2CF1" w:rsidRDefault="00BB3F11" w:rsidP="0055529A">
      <w:pPr>
        <w:numPr>
          <w:ilvl w:val="0"/>
          <w:numId w:val="8"/>
        </w:numPr>
        <w:spacing w:after="0" w:line="288" w:lineRule="auto"/>
        <w:ind w:hanging="720"/>
        <w:jc w:val="both"/>
      </w:pPr>
      <w:r w:rsidRPr="00BC2CF1">
        <w:t>Date of Birth</w:t>
      </w:r>
      <w:r w:rsidRPr="00BC2CF1">
        <w:tab/>
      </w:r>
      <w:r w:rsidRPr="00BC2CF1">
        <w:tab/>
        <w:t xml:space="preserve">: </w:t>
      </w:r>
      <w:r w:rsidR="00BA0DDE">
        <w:t>01</w:t>
      </w:r>
      <w:r>
        <w:t>/</w:t>
      </w:r>
      <w:r w:rsidR="00025923">
        <w:t>03</w:t>
      </w:r>
      <w:r>
        <w:t>/199</w:t>
      </w:r>
      <w:r w:rsidR="00025923">
        <w:t>4</w:t>
      </w:r>
    </w:p>
    <w:p w14:paraId="6AA18961" w14:textId="77777777" w:rsidR="00BB3F11" w:rsidRPr="00BC2CF1" w:rsidRDefault="00BB3F11" w:rsidP="0055529A">
      <w:pPr>
        <w:numPr>
          <w:ilvl w:val="0"/>
          <w:numId w:val="8"/>
        </w:numPr>
        <w:spacing w:after="0" w:line="288" w:lineRule="auto"/>
        <w:ind w:hanging="720"/>
        <w:jc w:val="both"/>
      </w:pPr>
      <w:r w:rsidRPr="00BC2CF1">
        <w:t>Blood Group</w:t>
      </w:r>
      <w:r w:rsidRPr="00BC2CF1">
        <w:tab/>
      </w:r>
      <w:r w:rsidRPr="00BC2CF1">
        <w:tab/>
        <w:t>:</w:t>
      </w:r>
      <w:r>
        <w:t xml:space="preserve"> </w:t>
      </w:r>
      <w:r w:rsidR="002D308E">
        <w:t>B</w:t>
      </w:r>
      <w:r w:rsidRPr="00BC2CF1">
        <w:t xml:space="preserve"> (+ve)</w:t>
      </w:r>
    </w:p>
    <w:p w14:paraId="52204560" w14:textId="77777777" w:rsidR="00BB3F11" w:rsidRPr="00BC2CF1" w:rsidRDefault="00BB3F11" w:rsidP="0055529A">
      <w:pPr>
        <w:numPr>
          <w:ilvl w:val="0"/>
          <w:numId w:val="8"/>
        </w:numPr>
        <w:spacing w:after="0" w:line="288" w:lineRule="auto"/>
        <w:ind w:hanging="720"/>
        <w:jc w:val="both"/>
      </w:pPr>
      <w:r w:rsidRPr="00BC2CF1">
        <w:t>Nationality</w:t>
      </w:r>
      <w:r w:rsidRPr="00BC2CF1">
        <w:tab/>
      </w:r>
      <w:r w:rsidRPr="00BC2CF1">
        <w:tab/>
        <w:t>: Bangladeshi</w:t>
      </w:r>
    </w:p>
    <w:p w14:paraId="3B12465F" w14:textId="5A8EA2A0" w:rsidR="00BB3F11" w:rsidRPr="00BC2CF1" w:rsidRDefault="00BB3F11" w:rsidP="0055529A">
      <w:pPr>
        <w:numPr>
          <w:ilvl w:val="0"/>
          <w:numId w:val="8"/>
        </w:numPr>
        <w:spacing w:after="0" w:line="288" w:lineRule="auto"/>
        <w:ind w:hanging="720"/>
        <w:jc w:val="both"/>
      </w:pPr>
      <w:r w:rsidRPr="00BC2CF1">
        <w:t>Religion</w:t>
      </w:r>
      <w:r w:rsidR="002D308E">
        <w:t xml:space="preserve">   </w:t>
      </w:r>
      <w:r w:rsidR="00DE7C73">
        <w:t xml:space="preserve">                          </w:t>
      </w:r>
      <w:r w:rsidRPr="00BC2CF1">
        <w:t>:</w:t>
      </w:r>
      <w:r w:rsidR="00DE7C73">
        <w:t xml:space="preserve"> </w:t>
      </w:r>
      <w:r w:rsidR="00BA0DDE">
        <w:t>Islam</w:t>
      </w:r>
    </w:p>
    <w:p w14:paraId="472283D3" w14:textId="77777777" w:rsidR="00BB3F11" w:rsidRPr="00BC2CF1" w:rsidRDefault="00BB3F11" w:rsidP="0055529A">
      <w:pPr>
        <w:numPr>
          <w:ilvl w:val="0"/>
          <w:numId w:val="8"/>
        </w:numPr>
        <w:spacing w:after="0" w:line="288" w:lineRule="auto"/>
        <w:ind w:hanging="720"/>
        <w:jc w:val="both"/>
      </w:pPr>
      <w:r w:rsidRPr="00BC2CF1">
        <w:t>Marital Status</w:t>
      </w:r>
      <w:r w:rsidRPr="00BC2CF1">
        <w:tab/>
      </w:r>
      <w:r w:rsidRPr="00BC2CF1">
        <w:tab/>
      </w:r>
      <w:r w:rsidR="003D5472">
        <w:t xml:space="preserve">: </w:t>
      </w:r>
      <w:r w:rsidR="00DE7C73">
        <w:t>Unm</w:t>
      </w:r>
      <w:r w:rsidRPr="00BC2CF1">
        <w:t>arried</w:t>
      </w:r>
    </w:p>
    <w:p w14:paraId="6AE9CD4A" w14:textId="7FA008BB" w:rsidR="007C79A5" w:rsidRPr="0055529A" w:rsidRDefault="00BB3F11" w:rsidP="0055529A">
      <w:pPr>
        <w:numPr>
          <w:ilvl w:val="0"/>
          <w:numId w:val="8"/>
        </w:numPr>
        <w:spacing w:after="0" w:line="288" w:lineRule="auto"/>
        <w:ind w:hanging="720"/>
        <w:jc w:val="both"/>
        <w:rPr>
          <w:sz w:val="20"/>
          <w:szCs w:val="20"/>
        </w:rPr>
      </w:pPr>
      <w:r w:rsidRPr="00BC2CF1">
        <w:t>Contact N</w:t>
      </w:r>
      <w:r>
        <w:t>o</w:t>
      </w:r>
      <w:r>
        <w:tab/>
      </w:r>
      <w:r>
        <w:tab/>
        <w:t>: 0</w:t>
      </w:r>
      <w:r w:rsidR="00DE7C73">
        <w:t>1</w:t>
      </w:r>
      <w:r w:rsidR="00BA0DDE">
        <w:t>676599415</w:t>
      </w:r>
    </w:p>
    <w:p w14:paraId="73A8AB7D" w14:textId="77777777" w:rsidR="0055529A" w:rsidRPr="0055529A" w:rsidRDefault="0055529A" w:rsidP="0055529A">
      <w:pPr>
        <w:spacing w:after="0" w:line="360" w:lineRule="auto"/>
        <w:ind w:left="720"/>
        <w:jc w:val="both"/>
        <w:rPr>
          <w:sz w:val="10"/>
          <w:szCs w:val="10"/>
        </w:rPr>
      </w:pPr>
    </w:p>
    <w:p w14:paraId="267592B6" w14:textId="77777777" w:rsidR="00633DCA" w:rsidRPr="000D6104" w:rsidRDefault="00633DCA" w:rsidP="00620C83">
      <w:pPr>
        <w:pStyle w:val="NormalWeb"/>
        <w:pBdr>
          <w:top w:val="single" w:sz="24" w:space="0" w:color="auto"/>
          <w:bottom w:val="single" w:sz="4" w:space="0" w:color="auto"/>
        </w:pBdr>
        <w:shd w:val="clear" w:color="auto" w:fill="E0E0E0"/>
        <w:spacing w:before="0" w:beforeAutospacing="0" w:after="0" w:afterAutospacing="0" w:line="288" w:lineRule="auto"/>
        <w:jc w:val="center"/>
      </w:pPr>
      <w:r>
        <w:rPr>
          <w:b/>
          <w:bCs/>
        </w:rPr>
        <w:t>References</w:t>
      </w:r>
    </w:p>
    <w:p w14:paraId="078A094B" w14:textId="77777777" w:rsidR="00634B44" w:rsidRDefault="00634B44" w:rsidP="00BB221F">
      <w:pPr>
        <w:pStyle w:val="ListParagraph"/>
        <w:widowControl w:val="0"/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/>
          <w:sz w:val="24"/>
          <w:szCs w:val="24"/>
        </w:rPr>
      </w:pPr>
    </w:p>
    <w:p w14:paraId="6946336A" w14:textId="77777777" w:rsidR="00EE0AFA" w:rsidRDefault="00506873" w:rsidP="00BF7186">
      <w:pPr>
        <w:widowControl w:val="0"/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/>
          <w:sz w:val="24"/>
          <w:szCs w:val="24"/>
        </w:rPr>
      </w:pPr>
      <w:r w:rsidRPr="00BF7186">
        <w:rPr>
          <w:rFonts w:ascii="Times New Roman" w:hAnsi="Times New Roman"/>
          <w:sz w:val="24"/>
          <w:szCs w:val="24"/>
        </w:rPr>
        <w:t xml:space="preserve">Dr. </w:t>
      </w:r>
      <w:r w:rsidR="00E57AB2">
        <w:rPr>
          <w:rFonts w:ascii="Times New Roman" w:hAnsi="Times New Roman"/>
          <w:sz w:val="24"/>
          <w:szCs w:val="24"/>
        </w:rPr>
        <w:t>Abu Mohammad Shamsuddin</w:t>
      </w:r>
      <w:r w:rsidRPr="00BF7186">
        <w:rPr>
          <w:rFonts w:ascii="Times New Roman" w:hAnsi="Times New Roman"/>
          <w:sz w:val="24"/>
          <w:szCs w:val="24"/>
        </w:rPr>
        <w:t>,</w:t>
      </w:r>
    </w:p>
    <w:p w14:paraId="3F581470" w14:textId="320F35F6" w:rsidR="001A50DF" w:rsidRPr="00BF7186" w:rsidRDefault="00506873" w:rsidP="00BF7186">
      <w:pPr>
        <w:widowControl w:val="0"/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/>
          <w:sz w:val="24"/>
          <w:szCs w:val="24"/>
        </w:rPr>
      </w:pPr>
      <w:r w:rsidRPr="00BF7186">
        <w:rPr>
          <w:rFonts w:ascii="Times New Roman" w:hAnsi="Times New Roman"/>
          <w:sz w:val="24"/>
          <w:szCs w:val="24"/>
        </w:rPr>
        <w:t xml:space="preserve">MBBS, </w:t>
      </w:r>
      <w:r w:rsidR="00C2799C">
        <w:rPr>
          <w:rFonts w:ascii="Times New Roman" w:hAnsi="Times New Roman" w:cs="Vrinda"/>
          <w:sz w:val="24"/>
          <w:szCs w:val="24"/>
          <w:lang w:bidi="bn-IN"/>
        </w:rPr>
        <w:t>BCS</w:t>
      </w:r>
      <w:proofErr w:type="gramStart"/>
      <w:r w:rsidR="00E57AB2">
        <w:rPr>
          <w:rFonts w:ascii="Times New Roman" w:hAnsi="Times New Roman" w:cs="Vrinda"/>
          <w:sz w:val="24"/>
          <w:szCs w:val="24"/>
          <w:lang w:bidi="bn-IN"/>
        </w:rPr>
        <w:t>,FCPS</w:t>
      </w:r>
      <w:proofErr w:type="gramEnd"/>
      <w:r w:rsidR="00AD0CF4">
        <w:rPr>
          <w:rFonts w:ascii="Times New Roman" w:hAnsi="Times New Roman" w:cs="Vrinda"/>
          <w:sz w:val="24"/>
          <w:szCs w:val="24"/>
          <w:lang w:bidi="bn-IN"/>
        </w:rPr>
        <w:t>(Medicine)</w:t>
      </w:r>
    </w:p>
    <w:p w14:paraId="1D11AAE8" w14:textId="42105DBA" w:rsidR="00045A99" w:rsidRDefault="00EE0AFA" w:rsidP="006B55BA">
      <w:pPr>
        <w:widowControl w:val="0"/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unior Consultant</w:t>
      </w:r>
    </w:p>
    <w:p w14:paraId="7B9CABF8" w14:textId="172FA35C" w:rsidR="007D4713" w:rsidRDefault="007D4713" w:rsidP="006B55BA">
      <w:pPr>
        <w:widowControl w:val="0"/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x’s Bazar Medical College Hospital, Cox’s Bazar </w:t>
      </w:r>
    </w:p>
    <w:p w14:paraId="3BD4293E" w14:textId="133182E5" w:rsidR="00045A99" w:rsidRDefault="00045A99" w:rsidP="00F74F18">
      <w:pPr>
        <w:widowControl w:val="0"/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F74F18">
        <w:rPr>
          <w:rFonts w:ascii="Times New Roman" w:hAnsi="Times New Roman"/>
          <w:sz w:val="24"/>
          <w:szCs w:val="24"/>
        </w:rPr>
        <w:t>Contact :</w:t>
      </w:r>
      <w:proofErr w:type="gramEnd"/>
      <w:r w:rsidRPr="00F74F18">
        <w:rPr>
          <w:rFonts w:ascii="Times New Roman" w:hAnsi="Times New Roman"/>
          <w:sz w:val="24"/>
          <w:szCs w:val="24"/>
        </w:rPr>
        <w:t xml:space="preserve"> </w:t>
      </w:r>
      <w:r w:rsidR="00B21C1E" w:rsidRPr="00F74F18">
        <w:rPr>
          <w:rFonts w:ascii="Times New Roman" w:hAnsi="Times New Roman"/>
          <w:sz w:val="24"/>
          <w:szCs w:val="24"/>
        </w:rPr>
        <w:t xml:space="preserve"> </w:t>
      </w:r>
      <w:r w:rsidR="00FA6D0F">
        <w:rPr>
          <w:rFonts w:ascii="Times New Roman" w:hAnsi="Times New Roman"/>
          <w:sz w:val="24"/>
          <w:szCs w:val="24"/>
        </w:rPr>
        <w:t>01710973199</w:t>
      </w:r>
    </w:p>
    <w:p w14:paraId="6D77590A" w14:textId="169FCA46" w:rsidR="008578A5" w:rsidRDefault="008578A5" w:rsidP="00F74F18">
      <w:pPr>
        <w:widowControl w:val="0"/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/>
          <w:sz w:val="24"/>
          <w:szCs w:val="24"/>
        </w:rPr>
      </w:pPr>
    </w:p>
    <w:p w14:paraId="0B1F99CD" w14:textId="0B2F090B" w:rsidR="008578A5" w:rsidRDefault="008578A5" w:rsidP="00F74F18">
      <w:pPr>
        <w:widowControl w:val="0"/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r. </w:t>
      </w:r>
      <w:r w:rsidR="002F30A5">
        <w:rPr>
          <w:rFonts w:ascii="Times New Roman" w:hAnsi="Times New Roman"/>
          <w:sz w:val="24"/>
          <w:szCs w:val="24"/>
        </w:rPr>
        <w:t>Shakaoath</w:t>
      </w:r>
      <w:r>
        <w:rPr>
          <w:rFonts w:ascii="Times New Roman" w:hAnsi="Times New Roman"/>
          <w:sz w:val="24"/>
          <w:szCs w:val="24"/>
        </w:rPr>
        <w:t xml:space="preserve"> Hossain</w:t>
      </w:r>
    </w:p>
    <w:p w14:paraId="32F557FB" w14:textId="693CEF1E" w:rsidR="008578A5" w:rsidRDefault="008578A5" w:rsidP="00F74F18">
      <w:pPr>
        <w:widowControl w:val="0"/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BBS</w:t>
      </w:r>
      <w:proofErr w:type="gramStart"/>
      <w:r>
        <w:rPr>
          <w:rFonts w:ascii="Times New Roman" w:hAnsi="Times New Roman"/>
          <w:sz w:val="24"/>
          <w:szCs w:val="24"/>
        </w:rPr>
        <w:t>,BCS,</w:t>
      </w:r>
      <w:r w:rsidR="007C4C3E">
        <w:rPr>
          <w:rFonts w:ascii="Times New Roman" w:hAnsi="Times New Roman"/>
          <w:sz w:val="24"/>
          <w:szCs w:val="24"/>
        </w:rPr>
        <w:t>MS</w:t>
      </w:r>
      <w:proofErr w:type="gramEnd"/>
      <w:r w:rsidR="007C4C3E">
        <w:rPr>
          <w:rFonts w:ascii="Times New Roman" w:hAnsi="Times New Roman"/>
          <w:sz w:val="24"/>
          <w:szCs w:val="24"/>
        </w:rPr>
        <w:t>(Surgery)</w:t>
      </w:r>
    </w:p>
    <w:p w14:paraId="61AE3C72" w14:textId="029524B7" w:rsidR="007C4C3E" w:rsidRDefault="007C4C3E" w:rsidP="00F74F18">
      <w:pPr>
        <w:widowControl w:val="0"/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ssistant Professor</w:t>
      </w:r>
    </w:p>
    <w:p w14:paraId="2EAE445E" w14:textId="0C95DFDC" w:rsidR="007C4C3E" w:rsidRDefault="007C4C3E" w:rsidP="00F74F18">
      <w:pPr>
        <w:widowControl w:val="0"/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x's Bazar </w:t>
      </w:r>
      <w:r w:rsidR="003A3919">
        <w:rPr>
          <w:rFonts w:ascii="Times New Roman" w:hAnsi="Times New Roman"/>
          <w:sz w:val="24"/>
          <w:szCs w:val="24"/>
        </w:rPr>
        <w:t xml:space="preserve">Medical College Hospital, Cox's Bazar </w:t>
      </w:r>
    </w:p>
    <w:p w14:paraId="3CCA31A3" w14:textId="2DDED0FB" w:rsidR="0098430C" w:rsidRDefault="00B967A3" w:rsidP="0055529A">
      <w:pPr>
        <w:widowControl w:val="0"/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Contact :</w:t>
      </w:r>
      <w:proofErr w:type="gramEnd"/>
      <w:r>
        <w:rPr>
          <w:rFonts w:ascii="Times New Roman" w:hAnsi="Times New Roman"/>
          <w:sz w:val="24"/>
          <w:szCs w:val="24"/>
        </w:rPr>
        <w:t xml:space="preserve"> </w:t>
      </w:r>
      <w:r w:rsidR="00FB4B10">
        <w:rPr>
          <w:rFonts w:ascii="Times New Roman" w:hAnsi="Times New Roman"/>
          <w:sz w:val="24"/>
          <w:szCs w:val="24"/>
        </w:rPr>
        <w:t>01858163615</w:t>
      </w:r>
    </w:p>
    <w:p w14:paraId="5F52E521" w14:textId="6456B2D3" w:rsidR="00045A99" w:rsidRDefault="00045A99" w:rsidP="006B55BA">
      <w:pPr>
        <w:widowControl w:val="0"/>
        <w:autoSpaceDE w:val="0"/>
        <w:autoSpaceDN w:val="0"/>
        <w:adjustRightInd w:val="0"/>
        <w:spacing w:after="0" w:line="288" w:lineRule="auto"/>
        <w:jc w:val="both"/>
        <w:rPr>
          <w:rFonts w:ascii="Times New Roman" w:hAnsi="Times New Roman"/>
          <w:sz w:val="24"/>
          <w:szCs w:val="24"/>
        </w:rPr>
      </w:pPr>
    </w:p>
    <w:p w14:paraId="452051A7" w14:textId="1AB28B53" w:rsidR="00EC7B88" w:rsidRDefault="006F5C30" w:rsidP="006F5C30">
      <w:pPr>
        <w:pStyle w:val="NormalWeb"/>
        <w:pBdr>
          <w:top w:val="single" w:sz="24" w:space="0" w:color="auto"/>
          <w:bottom w:val="single" w:sz="4" w:space="0" w:color="auto"/>
        </w:pBdr>
        <w:shd w:val="clear" w:color="auto" w:fill="E0E0E0"/>
        <w:spacing w:before="0" w:beforeAutospacing="0" w:after="0" w:afterAutospacing="0" w:line="288" w:lineRule="auto"/>
        <w:jc w:val="center"/>
      </w:pPr>
      <w:r>
        <w:rPr>
          <w:b/>
          <w:bCs/>
        </w:rPr>
        <w:t xml:space="preserve">Declaration </w:t>
      </w:r>
    </w:p>
    <w:p w14:paraId="5C35ED4C" w14:textId="77777777" w:rsidR="00246535" w:rsidRPr="0055529A" w:rsidRDefault="00246535" w:rsidP="006672B7">
      <w:pPr>
        <w:rPr>
          <w:rFonts w:ascii="Times New Roman" w:hAnsi="Times New Roman"/>
          <w:bCs/>
          <w:sz w:val="10"/>
          <w:szCs w:val="10"/>
        </w:rPr>
      </w:pPr>
    </w:p>
    <w:p w14:paraId="6D172EED" w14:textId="18A32331" w:rsidR="00EC7B88" w:rsidRDefault="006672B7" w:rsidP="006672B7">
      <w:pPr>
        <w:rPr>
          <w:rFonts w:ascii="Times New Roman" w:hAnsi="Times New Roman"/>
          <w:bCs/>
          <w:sz w:val="24"/>
          <w:szCs w:val="24"/>
        </w:rPr>
      </w:pPr>
      <w:r w:rsidRPr="003D06FF">
        <w:rPr>
          <w:rFonts w:ascii="Times New Roman" w:hAnsi="Times New Roman"/>
          <w:bCs/>
          <w:sz w:val="24"/>
          <w:szCs w:val="24"/>
        </w:rPr>
        <w:t xml:space="preserve">I, Dr. </w:t>
      </w:r>
      <w:r w:rsidR="0007713A">
        <w:rPr>
          <w:rFonts w:ascii="Times New Roman" w:hAnsi="Times New Roman"/>
          <w:bCs/>
          <w:sz w:val="24"/>
          <w:szCs w:val="24"/>
        </w:rPr>
        <w:t xml:space="preserve">Mohammad </w:t>
      </w:r>
      <w:proofErr w:type="gramStart"/>
      <w:r w:rsidR="0007713A">
        <w:rPr>
          <w:rFonts w:ascii="Times New Roman" w:hAnsi="Times New Roman"/>
          <w:bCs/>
          <w:sz w:val="24"/>
          <w:szCs w:val="24"/>
        </w:rPr>
        <w:t xml:space="preserve">Rayhan </w:t>
      </w:r>
      <w:r w:rsidRPr="003D06FF">
        <w:rPr>
          <w:rFonts w:ascii="Times New Roman" w:hAnsi="Times New Roman"/>
          <w:bCs/>
          <w:sz w:val="24"/>
          <w:szCs w:val="24"/>
        </w:rPr>
        <w:t>,</w:t>
      </w:r>
      <w:proofErr w:type="gramEnd"/>
      <w:r w:rsidRPr="003D06FF">
        <w:rPr>
          <w:rFonts w:ascii="Times New Roman" w:hAnsi="Times New Roman"/>
          <w:bCs/>
          <w:sz w:val="24"/>
          <w:szCs w:val="24"/>
        </w:rPr>
        <w:t xml:space="preserve"> hereby declare that the information contained here is true and correct to the best of my knowledge and belief. </w:t>
      </w:r>
    </w:p>
    <w:p w14:paraId="34BEAD01" w14:textId="77777777" w:rsidR="00811B2D" w:rsidRDefault="00811B2D" w:rsidP="00811B2D">
      <w:pPr>
        <w:ind w:left="5760"/>
        <w:rPr>
          <w:rFonts w:ascii="Times New Roman" w:hAnsi="Times New Roman"/>
          <w:bCs/>
          <w:sz w:val="24"/>
          <w:szCs w:val="24"/>
        </w:rPr>
      </w:pPr>
    </w:p>
    <w:p w14:paraId="20254717" w14:textId="77777777" w:rsidR="00811B2D" w:rsidRDefault="00811B2D" w:rsidP="00811B2D">
      <w:pPr>
        <w:ind w:left="5760"/>
        <w:rPr>
          <w:rFonts w:ascii="Times New Roman" w:hAnsi="Times New Roman"/>
          <w:bCs/>
          <w:sz w:val="24"/>
          <w:szCs w:val="24"/>
        </w:rPr>
      </w:pPr>
    </w:p>
    <w:p w14:paraId="7C0A2D65" w14:textId="031992C2" w:rsidR="00246535" w:rsidRPr="003D06FF" w:rsidRDefault="009E5822" w:rsidP="0055529A">
      <w:pPr>
        <w:ind w:left="5760"/>
        <w:rPr>
          <w:rFonts w:ascii="Times New Roman" w:hAnsi="Times New Roman"/>
          <w:bCs/>
          <w:sz w:val="24"/>
          <w:szCs w:val="24"/>
          <w:lang w:bidi="bn-IN"/>
        </w:rPr>
      </w:pPr>
      <w:r>
        <w:rPr>
          <w:rFonts w:ascii="Times New Roman" w:hAnsi="Times New Roman"/>
          <w:bCs/>
          <w:sz w:val="24"/>
          <w:szCs w:val="24"/>
        </w:rPr>
        <w:t xml:space="preserve"> </w:t>
      </w:r>
      <w:r w:rsidR="008E4315">
        <w:rPr>
          <w:rFonts w:ascii="Times New Roman" w:hAnsi="Times New Roman"/>
          <w:bCs/>
          <w:sz w:val="24"/>
          <w:szCs w:val="24"/>
        </w:rPr>
        <w:t xml:space="preserve">  </w:t>
      </w:r>
      <w:r>
        <w:rPr>
          <w:rFonts w:ascii="Times New Roman" w:hAnsi="Times New Roman"/>
          <w:bCs/>
          <w:sz w:val="24"/>
          <w:szCs w:val="24"/>
        </w:rPr>
        <w:t xml:space="preserve">  </w:t>
      </w:r>
      <w:r w:rsidR="008E4315">
        <w:rPr>
          <w:rFonts w:ascii="Times New Roman" w:hAnsi="Times New Roman"/>
          <w:bCs/>
          <w:sz w:val="24"/>
          <w:szCs w:val="24"/>
        </w:rPr>
        <w:t xml:space="preserve">    </w:t>
      </w:r>
      <w:r w:rsidR="00EB7DBC" w:rsidRPr="00811B2D">
        <w:rPr>
          <w:rFonts w:ascii="Times New Roman" w:hAnsi="Times New Roman"/>
          <w:bCs/>
          <w:sz w:val="24"/>
          <w:szCs w:val="24"/>
        </w:rPr>
        <w:t xml:space="preserve">Dr. </w:t>
      </w:r>
      <w:r w:rsidR="0007713A">
        <w:rPr>
          <w:rFonts w:ascii="Times New Roman" w:hAnsi="Times New Roman"/>
          <w:bCs/>
          <w:sz w:val="24"/>
          <w:szCs w:val="24"/>
        </w:rPr>
        <w:t xml:space="preserve">Mohammad Rayhan </w:t>
      </w:r>
      <w:bookmarkStart w:id="1" w:name="_GoBack"/>
      <w:bookmarkEnd w:id="1"/>
    </w:p>
    <w:sectPr w:rsidR="00246535" w:rsidRPr="003D06FF" w:rsidSect="0055529A">
      <w:headerReference w:type="default" r:id="rId9"/>
      <w:footerReference w:type="default" r:id="rId10"/>
      <w:pgSz w:w="11909" w:h="16834" w:code="9"/>
      <w:pgMar w:top="144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CF8047" w14:textId="77777777" w:rsidR="00D32B1B" w:rsidRDefault="00D32B1B">
      <w:pPr>
        <w:spacing w:after="0" w:line="240" w:lineRule="auto"/>
      </w:pPr>
      <w:r>
        <w:separator/>
      </w:r>
    </w:p>
  </w:endnote>
  <w:endnote w:type="continuationSeparator" w:id="0">
    <w:p w14:paraId="386D589A" w14:textId="77777777" w:rsidR="00D32B1B" w:rsidRDefault="00D32B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brima">
    <w:altName w:val="Noto Sans Ethiopic"/>
    <w:panose1 w:val="02000000000000000000"/>
    <w:charset w:val="00"/>
    <w:family w:val="auto"/>
    <w:pitch w:val="variable"/>
    <w:sig w:usb0="A000005F" w:usb1="02000041" w:usb2="00000000" w:usb3="00000000" w:csb0="0000009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A0546F" w14:textId="77777777" w:rsidR="008C3A81" w:rsidRPr="00A74A41" w:rsidRDefault="008C3A81">
    <w:pPr>
      <w:pStyle w:val="Footer"/>
      <w:jc w:val="right"/>
      <w:rPr>
        <w:sz w:val="20"/>
        <w:szCs w:val="20"/>
        <w:lang w:val="en-US"/>
      </w:rPr>
    </w:pPr>
    <w:r w:rsidRPr="005621F8">
      <w:rPr>
        <w:sz w:val="20"/>
        <w:szCs w:val="20"/>
      </w:rPr>
      <w:t xml:space="preserve">Page </w:t>
    </w:r>
    <w:r w:rsidRPr="005621F8">
      <w:rPr>
        <w:b/>
        <w:sz w:val="20"/>
        <w:szCs w:val="20"/>
      </w:rPr>
      <w:fldChar w:fldCharType="begin"/>
    </w:r>
    <w:r w:rsidRPr="005621F8">
      <w:rPr>
        <w:b/>
        <w:sz w:val="20"/>
        <w:szCs w:val="20"/>
      </w:rPr>
      <w:instrText xml:space="preserve"> PAGE </w:instrText>
    </w:r>
    <w:r w:rsidRPr="005621F8">
      <w:rPr>
        <w:b/>
        <w:sz w:val="20"/>
        <w:szCs w:val="20"/>
      </w:rPr>
      <w:fldChar w:fldCharType="separate"/>
    </w:r>
    <w:r w:rsidR="0055529A">
      <w:rPr>
        <w:b/>
        <w:noProof/>
        <w:sz w:val="20"/>
        <w:szCs w:val="20"/>
      </w:rPr>
      <w:t>1</w:t>
    </w:r>
    <w:r w:rsidRPr="005621F8">
      <w:rPr>
        <w:b/>
        <w:sz w:val="20"/>
        <w:szCs w:val="20"/>
      </w:rPr>
      <w:fldChar w:fldCharType="end"/>
    </w:r>
    <w:r w:rsidRPr="005621F8">
      <w:rPr>
        <w:sz w:val="20"/>
        <w:szCs w:val="20"/>
      </w:rPr>
      <w:t xml:space="preserve"> of </w:t>
    </w:r>
    <w:r w:rsidR="00A74A41">
      <w:rPr>
        <w:b/>
        <w:sz w:val="20"/>
        <w:szCs w:val="20"/>
        <w:lang w:val="en-US"/>
      </w:rPr>
      <w:t>2</w:t>
    </w:r>
  </w:p>
  <w:p w14:paraId="48D40974" w14:textId="77777777" w:rsidR="008C3A81" w:rsidRPr="005621F8" w:rsidRDefault="008C3A81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80F69B" w14:textId="77777777" w:rsidR="00D32B1B" w:rsidRDefault="00D32B1B">
      <w:pPr>
        <w:spacing w:after="0" w:line="240" w:lineRule="auto"/>
      </w:pPr>
      <w:r>
        <w:separator/>
      </w:r>
    </w:p>
  </w:footnote>
  <w:footnote w:type="continuationSeparator" w:id="0">
    <w:p w14:paraId="7D91C723" w14:textId="77777777" w:rsidR="00D32B1B" w:rsidRDefault="00D32B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4E5273" w14:textId="77777777" w:rsidR="001706F8" w:rsidRDefault="001706F8">
    <w:pPr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8"/>
    <w:multiLevelType w:val="hybridMultilevel"/>
    <w:tmpl w:val="6966F97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00000D"/>
    <w:multiLevelType w:val="hybridMultilevel"/>
    <w:tmpl w:val="00843FF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000016"/>
    <w:multiLevelType w:val="hybridMultilevel"/>
    <w:tmpl w:val="650C01BA"/>
    <w:lvl w:ilvl="0" w:tplc="0409000B">
      <w:start w:val="1"/>
      <w:numFmt w:val="bullet"/>
      <w:lvlText w:val=""/>
      <w:lvlJc w:val="left"/>
      <w:pPr>
        <w:tabs>
          <w:tab w:val="num" w:pos="1320"/>
        </w:tabs>
        <w:ind w:left="13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3">
    <w:nsid w:val="0000001B"/>
    <w:multiLevelType w:val="hybridMultilevel"/>
    <w:tmpl w:val="26C2293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000001C"/>
    <w:multiLevelType w:val="hybridMultilevel"/>
    <w:tmpl w:val="D0FE1AC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000001E"/>
    <w:multiLevelType w:val="hybridMultilevel"/>
    <w:tmpl w:val="702CBE2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0000022"/>
    <w:multiLevelType w:val="hybridMultilevel"/>
    <w:tmpl w:val="F5BEFA4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00000024"/>
    <w:multiLevelType w:val="hybridMultilevel"/>
    <w:tmpl w:val="9B823A2E"/>
    <w:lvl w:ilvl="0" w:tplc="4E78DCE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0386948"/>
    <w:multiLevelType w:val="hybridMultilevel"/>
    <w:tmpl w:val="75443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A35BED"/>
    <w:multiLevelType w:val="hybridMultilevel"/>
    <w:tmpl w:val="D7602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B8C2C45"/>
    <w:multiLevelType w:val="hybridMultilevel"/>
    <w:tmpl w:val="3D1E3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C5006C5"/>
    <w:multiLevelType w:val="hybridMultilevel"/>
    <w:tmpl w:val="AF8E8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1D6646C"/>
    <w:multiLevelType w:val="hybridMultilevel"/>
    <w:tmpl w:val="9F703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7"/>
  </w:num>
  <w:num w:numId="5">
    <w:abstractNumId w:val="3"/>
  </w:num>
  <w:num w:numId="6">
    <w:abstractNumId w:val="2"/>
  </w:num>
  <w:num w:numId="7">
    <w:abstractNumId w:val="1"/>
  </w:num>
  <w:num w:numId="8">
    <w:abstractNumId w:val="5"/>
  </w:num>
  <w:num w:numId="9">
    <w:abstractNumId w:val="9"/>
  </w:num>
  <w:num w:numId="10">
    <w:abstractNumId w:val="11"/>
  </w:num>
  <w:num w:numId="11">
    <w:abstractNumId w:val="10"/>
  </w:num>
  <w:num w:numId="12">
    <w:abstractNumId w:val="12"/>
  </w:num>
  <w:num w:numId="13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proofState w:spelling="clean" w:grammar="clean"/>
  <w:defaultTabStop w:val="720"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NTexNDU1sjS1MDBS0lEKTi0uzszPAykwrAUAf/fT5CwAAAA="/>
  </w:docVars>
  <w:rsids>
    <w:rsidRoot w:val="00172A27"/>
    <w:rsid w:val="000146CD"/>
    <w:rsid w:val="000157AC"/>
    <w:rsid w:val="000164AC"/>
    <w:rsid w:val="00020CEC"/>
    <w:rsid w:val="00023439"/>
    <w:rsid w:val="00025923"/>
    <w:rsid w:val="00026D11"/>
    <w:rsid w:val="0003203B"/>
    <w:rsid w:val="00041C67"/>
    <w:rsid w:val="00045954"/>
    <w:rsid w:val="00045A99"/>
    <w:rsid w:val="00054102"/>
    <w:rsid w:val="0006218E"/>
    <w:rsid w:val="0006690B"/>
    <w:rsid w:val="000709A9"/>
    <w:rsid w:val="000747ED"/>
    <w:rsid w:val="00075EEF"/>
    <w:rsid w:val="0007713A"/>
    <w:rsid w:val="00084C17"/>
    <w:rsid w:val="000867B6"/>
    <w:rsid w:val="000911E9"/>
    <w:rsid w:val="000915E3"/>
    <w:rsid w:val="000A3BB5"/>
    <w:rsid w:val="000A40FC"/>
    <w:rsid w:val="000B0A02"/>
    <w:rsid w:val="000B0D64"/>
    <w:rsid w:val="000B6B69"/>
    <w:rsid w:val="000C7DE1"/>
    <w:rsid w:val="000D1744"/>
    <w:rsid w:val="000D6104"/>
    <w:rsid w:val="000D7B88"/>
    <w:rsid w:val="000E2EEF"/>
    <w:rsid w:val="000E6713"/>
    <w:rsid w:val="000F43C0"/>
    <w:rsid w:val="0010331C"/>
    <w:rsid w:val="0012295B"/>
    <w:rsid w:val="0012358A"/>
    <w:rsid w:val="00124D45"/>
    <w:rsid w:val="00126FF9"/>
    <w:rsid w:val="00142CBC"/>
    <w:rsid w:val="00145AEF"/>
    <w:rsid w:val="0014671D"/>
    <w:rsid w:val="00161111"/>
    <w:rsid w:val="001637BC"/>
    <w:rsid w:val="00165367"/>
    <w:rsid w:val="00167D7C"/>
    <w:rsid w:val="00167D9A"/>
    <w:rsid w:val="001706F8"/>
    <w:rsid w:val="00172A27"/>
    <w:rsid w:val="00173B79"/>
    <w:rsid w:val="001778D5"/>
    <w:rsid w:val="00177C24"/>
    <w:rsid w:val="00177F81"/>
    <w:rsid w:val="0018022D"/>
    <w:rsid w:val="00181136"/>
    <w:rsid w:val="00181BD8"/>
    <w:rsid w:val="0018218E"/>
    <w:rsid w:val="00182297"/>
    <w:rsid w:val="00197121"/>
    <w:rsid w:val="001A50DF"/>
    <w:rsid w:val="001A740E"/>
    <w:rsid w:val="001B2DF5"/>
    <w:rsid w:val="001C5D55"/>
    <w:rsid w:val="001D564D"/>
    <w:rsid w:val="001E16EE"/>
    <w:rsid w:val="001E23A1"/>
    <w:rsid w:val="001F6FD6"/>
    <w:rsid w:val="00202F5B"/>
    <w:rsid w:val="00215CCB"/>
    <w:rsid w:val="00220B13"/>
    <w:rsid w:val="00221126"/>
    <w:rsid w:val="00226E7E"/>
    <w:rsid w:val="00233F6C"/>
    <w:rsid w:val="00240B6B"/>
    <w:rsid w:val="00241E27"/>
    <w:rsid w:val="00243AE1"/>
    <w:rsid w:val="002449DB"/>
    <w:rsid w:val="00244ED3"/>
    <w:rsid w:val="00246535"/>
    <w:rsid w:val="002530B3"/>
    <w:rsid w:val="00254D81"/>
    <w:rsid w:val="00257DF0"/>
    <w:rsid w:val="0027333D"/>
    <w:rsid w:val="00280656"/>
    <w:rsid w:val="00280A6C"/>
    <w:rsid w:val="0028370C"/>
    <w:rsid w:val="00291412"/>
    <w:rsid w:val="0029282C"/>
    <w:rsid w:val="0029371B"/>
    <w:rsid w:val="002956C3"/>
    <w:rsid w:val="002A1F7D"/>
    <w:rsid w:val="002A7DC6"/>
    <w:rsid w:val="002D308E"/>
    <w:rsid w:val="002D6EE3"/>
    <w:rsid w:val="002F30A5"/>
    <w:rsid w:val="002F4201"/>
    <w:rsid w:val="002F55FF"/>
    <w:rsid w:val="003020E9"/>
    <w:rsid w:val="0031206C"/>
    <w:rsid w:val="00312FE9"/>
    <w:rsid w:val="003173CB"/>
    <w:rsid w:val="00361E16"/>
    <w:rsid w:val="003667CF"/>
    <w:rsid w:val="00375CC1"/>
    <w:rsid w:val="00381E86"/>
    <w:rsid w:val="00393580"/>
    <w:rsid w:val="00394916"/>
    <w:rsid w:val="003961FE"/>
    <w:rsid w:val="003A3919"/>
    <w:rsid w:val="003B150E"/>
    <w:rsid w:val="003B465F"/>
    <w:rsid w:val="003B4A25"/>
    <w:rsid w:val="003D06FF"/>
    <w:rsid w:val="003D1A7C"/>
    <w:rsid w:val="003D2111"/>
    <w:rsid w:val="003D5472"/>
    <w:rsid w:val="003D7108"/>
    <w:rsid w:val="003E0D42"/>
    <w:rsid w:val="004013E0"/>
    <w:rsid w:val="00403D76"/>
    <w:rsid w:val="0041219E"/>
    <w:rsid w:val="00421737"/>
    <w:rsid w:val="00430636"/>
    <w:rsid w:val="0043273D"/>
    <w:rsid w:val="00436177"/>
    <w:rsid w:val="00452D3A"/>
    <w:rsid w:val="00453D38"/>
    <w:rsid w:val="00457D64"/>
    <w:rsid w:val="0047234D"/>
    <w:rsid w:val="00473A3D"/>
    <w:rsid w:val="00474230"/>
    <w:rsid w:val="00485251"/>
    <w:rsid w:val="0048618B"/>
    <w:rsid w:val="00491AA5"/>
    <w:rsid w:val="004A1974"/>
    <w:rsid w:val="004E1444"/>
    <w:rsid w:val="004E6D46"/>
    <w:rsid w:val="004F3762"/>
    <w:rsid w:val="004F5052"/>
    <w:rsid w:val="004F63D7"/>
    <w:rsid w:val="0050083E"/>
    <w:rsid w:val="00506873"/>
    <w:rsid w:val="00514A09"/>
    <w:rsid w:val="00523CF0"/>
    <w:rsid w:val="00527A06"/>
    <w:rsid w:val="005352F8"/>
    <w:rsid w:val="00537413"/>
    <w:rsid w:val="00544364"/>
    <w:rsid w:val="0054500F"/>
    <w:rsid w:val="00546D25"/>
    <w:rsid w:val="0055258A"/>
    <w:rsid w:val="005537B5"/>
    <w:rsid w:val="0055529A"/>
    <w:rsid w:val="005621F8"/>
    <w:rsid w:val="0056328E"/>
    <w:rsid w:val="00564241"/>
    <w:rsid w:val="005652E8"/>
    <w:rsid w:val="0057173F"/>
    <w:rsid w:val="005718A8"/>
    <w:rsid w:val="005718F0"/>
    <w:rsid w:val="005748D3"/>
    <w:rsid w:val="00574C68"/>
    <w:rsid w:val="0057520E"/>
    <w:rsid w:val="00576ED5"/>
    <w:rsid w:val="005A5C55"/>
    <w:rsid w:val="005A60D7"/>
    <w:rsid w:val="005C172C"/>
    <w:rsid w:val="005C7325"/>
    <w:rsid w:val="005D1A99"/>
    <w:rsid w:val="005E29D4"/>
    <w:rsid w:val="005F3CC7"/>
    <w:rsid w:val="006014A7"/>
    <w:rsid w:val="00603EE1"/>
    <w:rsid w:val="00607982"/>
    <w:rsid w:val="00610774"/>
    <w:rsid w:val="00630F94"/>
    <w:rsid w:val="00632D30"/>
    <w:rsid w:val="00633DCA"/>
    <w:rsid w:val="006348E6"/>
    <w:rsid w:val="00634B44"/>
    <w:rsid w:val="006422CF"/>
    <w:rsid w:val="00642392"/>
    <w:rsid w:val="006434E0"/>
    <w:rsid w:val="006672B7"/>
    <w:rsid w:val="00674396"/>
    <w:rsid w:val="00683F2A"/>
    <w:rsid w:val="00686696"/>
    <w:rsid w:val="006A0272"/>
    <w:rsid w:val="006A34F4"/>
    <w:rsid w:val="006A5C3E"/>
    <w:rsid w:val="006B55BA"/>
    <w:rsid w:val="006B6AAA"/>
    <w:rsid w:val="006E3842"/>
    <w:rsid w:val="006F5C30"/>
    <w:rsid w:val="0070169B"/>
    <w:rsid w:val="00703C39"/>
    <w:rsid w:val="00705998"/>
    <w:rsid w:val="00707230"/>
    <w:rsid w:val="007112FF"/>
    <w:rsid w:val="007116EF"/>
    <w:rsid w:val="00713D03"/>
    <w:rsid w:val="00714AF9"/>
    <w:rsid w:val="00735139"/>
    <w:rsid w:val="0073652C"/>
    <w:rsid w:val="00740D1F"/>
    <w:rsid w:val="00744E18"/>
    <w:rsid w:val="00751672"/>
    <w:rsid w:val="00760C16"/>
    <w:rsid w:val="00761207"/>
    <w:rsid w:val="00761A83"/>
    <w:rsid w:val="00765D0E"/>
    <w:rsid w:val="00767372"/>
    <w:rsid w:val="0077002D"/>
    <w:rsid w:val="0077251F"/>
    <w:rsid w:val="00782E7F"/>
    <w:rsid w:val="00785BDE"/>
    <w:rsid w:val="00794D3D"/>
    <w:rsid w:val="00797499"/>
    <w:rsid w:val="007A02B5"/>
    <w:rsid w:val="007A0D21"/>
    <w:rsid w:val="007B1E9F"/>
    <w:rsid w:val="007C43F3"/>
    <w:rsid w:val="007C48A3"/>
    <w:rsid w:val="007C4C3E"/>
    <w:rsid w:val="007C58AE"/>
    <w:rsid w:val="007C79A5"/>
    <w:rsid w:val="007D4182"/>
    <w:rsid w:val="007D4713"/>
    <w:rsid w:val="007D73DD"/>
    <w:rsid w:val="007E29FD"/>
    <w:rsid w:val="007E692D"/>
    <w:rsid w:val="007F1A83"/>
    <w:rsid w:val="007F276D"/>
    <w:rsid w:val="00811B2D"/>
    <w:rsid w:val="008126E0"/>
    <w:rsid w:val="00817AFB"/>
    <w:rsid w:val="00817F05"/>
    <w:rsid w:val="00827B1C"/>
    <w:rsid w:val="0083596D"/>
    <w:rsid w:val="00844917"/>
    <w:rsid w:val="0084586D"/>
    <w:rsid w:val="00850E98"/>
    <w:rsid w:val="008519FE"/>
    <w:rsid w:val="008578A5"/>
    <w:rsid w:val="0086001B"/>
    <w:rsid w:val="008618A8"/>
    <w:rsid w:val="00864803"/>
    <w:rsid w:val="00872D6B"/>
    <w:rsid w:val="00883F9D"/>
    <w:rsid w:val="00886B0F"/>
    <w:rsid w:val="008915DA"/>
    <w:rsid w:val="008937A5"/>
    <w:rsid w:val="00895C21"/>
    <w:rsid w:val="008A1E6B"/>
    <w:rsid w:val="008A2784"/>
    <w:rsid w:val="008B313D"/>
    <w:rsid w:val="008B3787"/>
    <w:rsid w:val="008B5C48"/>
    <w:rsid w:val="008C3A81"/>
    <w:rsid w:val="008D571F"/>
    <w:rsid w:val="008E3246"/>
    <w:rsid w:val="008E4315"/>
    <w:rsid w:val="008F040F"/>
    <w:rsid w:val="008F391E"/>
    <w:rsid w:val="008F5251"/>
    <w:rsid w:val="00912586"/>
    <w:rsid w:val="00914F7E"/>
    <w:rsid w:val="009155FB"/>
    <w:rsid w:val="00944B78"/>
    <w:rsid w:val="0095602D"/>
    <w:rsid w:val="00975EE0"/>
    <w:rsid w:val="00977C26"/>
    <w:rsid w:val="00983706"/>
    <w:rsid w:val="0098430C"/>
    <w:rsid w:val="00987830"/>
    <w:rsid w:val="0099275A"/>
    <w:rsid w:val="00995452"/>
    <w:rsid w:val="00996E04"/>
    <w:rsid w:val="00997CA0"/>
    <w:rsid w:val="009A6998"/>
    <w:rsid w:val="009B094F"/>
    <w:rsid w:val="009B37DB"/>
    <w:rsid w:val="009C0217"/>
    <w:rsid w:val="009C0DF4"/>
    <w:rsid w:val="009C139E"/>
    <w:rsid w:val="009C2A4C"/>
    <w:rsid w:val="009D3051"/>
    <w:rsid w:val="009D3664"/>
    <w:rsid w:val="009E01EA"/>
    <w:rsid w:val="009E5822"/>
    <w:rsid w:val="009F47B2"/>
    <w:rsid w:val="009F67AA"/>
    <w:rsid w:val="00A02300"/>
    <w:rsid w:val="00A0542A"/>
    <w:rsid w:val="00A125B1"/>
    <w:rsid w:val="00A14D07"/>
    <w:rsid w:val="00A156D1"/>
    <w:rsid w:val="00A163AE"/>
    <w:rsid w:val="00A347FE"/>
    <w:rsid w:val="00A35636"/>
    <w:rsid w:val="00A54B77"/>
    <w:rsid w:val="00A54EC0"/>
    <w:rsid w:val="00A56F0F"/>
    <w:rsid w:val="00A7435D"/>
    <w:rsid w:val="00A74A41"/>
    <w:rsid w:val="00A85C57"/>
    <w:rsid w:val="00A97F1D"/>
    <w:rsid w:val="00AA3574"/>
    <w:rsid w:val="00AA4A07"/>
    <w:rsid w:val="00AA7E0C"/>
    <w:rsid w:val="00AB53FF"/>
    <w:rsid w:val="00AB567B"/>
    <w:rsid w:val="00AC049E"/>
    <w:rsid w:val="00AD0CF4"/>
    <w:rsid w:val="00AD1D5E"/>
    <w:rsid w:val="00AD4274"/>
    <w:rsid w:val="00AF00D1"/>
    <w:rsid w:val="00B02CAE"/>
    <w:rsid w:val="00B05115"/>
    <w:rsid w:val="00B20BCB"/>
    <w:rsid w:val="00B21864"/>
    <w:rsid w:val="00B21C1E"/>
    <w:rsid w:val="00B22A42"/>
    <w:rsid w:val="00B24478"/>
    <w:rsid w:val="00B31D0C"/>
    <w:rsid w:val="00B31DA0"/>
    <w:rsid w:val="00B34F00"/>
    <w:rsid w:val="00B4297C"/>
    <w:rsid w:val="00B47FED"/>
    <w:rsid w:val="00B54222"/>
    <w:rsid w:val="00B6430B"/>
    <w:rsid w:val="00B81EC3"/>
    <w:rsid w:val="00B82AF8"/>
    <w:rsid w:val="00B834CE"/>
    <w:rsid w:val="00B8714B"/>
    <w:rsid w:val="00B967A3"/>
    <w:rsid w:val="00BA0DDE"/>
    <w:rsid w:val="00BA1958"/>
    <w:rsid w:val="00BA323A"/>
    <w:rsid w:val="00BA40A7"/>
    <w:rsid w:val="00BA4C23"/>
    <w:rsid w:val="00BB1AFF"/>
    <w:rsid w:val="00BB221F"/>
    <w:rsid w:val="00BB2802"/>
    <w:rsid w:val="00BB3F11"/>
    <w:rsid w:val="00BB4D21"/>
    <w:rsid w:val="00BC0BE4"/>
    <w:rsid w:val="00BC2CF1"/>
    <w:rsid w:val="00BD48DC"/>
    <w:rsid w:val="00BE27C2"/>
    <w:rsid w:val="00BE48E4"/>
    <w:rsid w:val="00BE527F"/>
    <w:rsid w:val="00BF3B8E"/>
    <w:rsid w:val="00BF7186"/>
    <w:rsid w:val="00C042F8"/>
    <w:rsid w:val="00C10D71"/>
    <w:rsid w:val="00C11755"/>
    <w:rsid w:val="00C11C92"/>
    <w:rsid w:val="00C1241A"/>
    <w:rsid w:val="00C206A2"/>
    <w:rsid w:val="00C25743"/>
    <w:rsid w:val="00C2799C"/>
    <w:rsid w:val="00C32119"/>
    <w:rsid w:val="00C339C2"/>
    <w:rsid w:val="00C470E1"/>
    <w:rsid w:val="00C57839"/>
    <w:rsid w:val="00C64094"/>
    <w:rsid w:val="00C87F4A"/>
    <w:rsid w:val="00C92407"/>
    <w:rsid w:val="00C94018"/>
    <w:rsid w:val="00C969C5"/>
    <w:rsid w:val="00CA2571"/>
    <w:rsid w:val="00CA3669"/>
    <w:rsid w:val="00CA7848"/>
    <w:rsid w:val="00CB1493"/>
    <w:rsid w:val="00CB25EB"/>
    <w:rsid w:val="00CC522F"/>
    <w:rsid w:val="00CC5991"/>
    <w:rsid w:val="00CC5E9C"/>
    <w:rsid w:val="00CC73B2"/>
    <w:rsid w:val="00CD3A2F"/>
    <w:rsid w:val="00CE5735"/>
    <w:rsid w:val="00CF0067"/>
    <w:rsid w:val="00CF464F"/>
    <w:rsid w:val="00CF7CFE"/>
    <w:rsid w:val="00D0412B"/>
    <w:rsid w:val="00D07EC0"/>
    <w:rsid w:val="00D174FB"/>
    <w:rsid w:val="00D2259D"/>
    <w:rsid w:val="00D31FB5"/>
    <w:rsid w:val="00D32B1B"/>
    <w:rsid w:val="00D33F15"/>
    <w:rsid w:val="00D35773"/>
    <w:rsid w:val="00D35A71"/>
    <w:rsid w:val="00D41E51"/>
    <w:rsid w:val="00D42194"/>
    <w:rsid w:val="00D47EF0"/>
    <w:rsid w:val="00D534ED"/>
    <w:rsid w:val="00D5520A"/>
    <w:rsid w:val="00D63ACC"/>
    <w:rsid w:val="00D83D98"/>
    <w:rsid w:val="00D92B83"/>
    <w:rsid w:val="00D93DF7"/>
    <w:rsid w:val="00D97ED6"/>
    <w:rsid w:val="00DA1372"/>
    <w:rsid w:val="00DB522B"/>
    <w:rsid w:val="00DB73A8"/>
    <w:rsid w:val="00DC112B"/>
    <w:rsid w:val="00DC1F3C"/>
    <w:rsid w:val="00DC73F0"/>
    <w:rsid w:val="00DD40AC"/>
    <w:rsid w:val="00DE0F0D"/>
    <w:rsid w:val="00DE7C73"/>
    <w:rsid w:val="00DF0680"/>
    <w:rsid w:val="00DF276C"/>
    <w:rsid w:val="00DF2F76"/>
    <w:rsid w:val="00DF3B1E"/>
    <w:rsid w:val="00DF5D49"/>
    <w:rsid w:val="00E01CAA"/>
    <w:rsid w:val="00E06985"/>
    <w:rsid w:val="00E12830"/>
    <w:rsid w:val="00E12E57"/>
    <w:rsid w:val="00E14517"/>
    <w:rsid w:val="00E1628B"/>
    <w:rsid w:val="00E26B07"/>
    <w:rsid w:val="00E272BB"/>
    <w:rsid w:val="00E30AC7"/>
    <w:rsid w:val="00E33E3D"/>
    <w:rsid w:val="00E33E8F"/>
    <w:rsid w:val="00E57AB2"/>
    <w:rsid w:val="00E63EDA"/>
    <w:rsid w:val="00E70678"/>
    <w:rsid w:val="00E77409"/>
    <w:rsid w:val="00E80999"/>
    <w:rsid w:val="00E81562"/>
    <w:rsid w:val="00E824DA"/>
    <w:rsid w:val="00E87428"/>
    <w:rsid w:val="00E91AE4"/>
    <w:rsid w:val="00E926ED"/>
    <w:rsid w:val="00E93AFA"/>
    <w:rsid w:val="00EA7CDF"/>
    <w:rsid w:val="00EB7DBC"/>
    <w:rsid w:val="00EC7B88"/>
    <w:rsid w:val="00ED61B6"/>
    <w:rsid w:val="00EE0AFA"/>
    <w:rsid w:val="00EE357D"/>
    <w:rsid w:val="00EE7447"/>
    <w:rsid w:val="00EE7CDA"/>
    <w:rsid w:val="00F00777"/>
    <w:rsid w:val="00F14EB6"/>
    <w:rsid w:val="00F16542"/>
    <w:rsid w:val="00F320AA"/>
    <w:rsid w:val="00F32219"/>
    <w:rsid w:val="00F35906"/>
    <w:rsid w:val="00F559B1"/>
    <w:rsid w:val="00F6510E"/>
    <w:rsid w:val="00F74F18"/>
    <w:rsid w:val="00FA0A1B"/>
    <w:rsid w:val="00FA120D"/>
    <w:rsid w:val="00FA2E50"/>
    <w:rsid w:val="00FA6D0F"/>
    <w:rsid w:val="00FB4B10"/>
    <w:rsid w:val="00FC1474"/>
    <w:rsid w:val="00FC1B52"/>
    <w:rsid w:val="00FC1B67"/>
    <w:rsid w:val="00FC630E"/>
    <w:rsid w:val="00FC65F4"/>
    <w:rsid w:val="00FE2791"/>
    <w:rsid w:val="00FE6FBF"/>
    <w:rsid w:val="00FF6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1A1A8BF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spacing w:before="320" w:after="0" w:line="240" w:lineRule="auto"/>
      <w:outlineLvl w:val="0"/>
    </w:pPr>
    <w:rPr>
      <w:rFonts w:ascii="Calibri Light" w:eastAsia="SimSun" w:hAnsi="Calibri Light"/>
      <w:color w:val="2E74B5"/>
      <w:sz w:val="30"/>
      <w:szCs w:val="30"/>
      <w:lang/>
    </w:rPr>
  </w:style>
  <w:style w:type="paragraph" w:styleId="Heading2">
    <w:name w:val="heading 2"/>
    <w:basedOn w:val="Normal"/>
    <w:next w:val="Normal"/>
    <w:link w:val="Heading2Char"/>
    <w:qFormat/>
    <w:pPr>
      <w:keepNext/>
      <w:keepLines/>
      <w:spacing w:before="40" w:after="0" w:line="240" w:lineRule="auto"/>
      <w:outlineLvl w:val="1"/>
    </w:pPr>
    <w:rPr>
      <w:rFonts w:ascii="Calibri Light" w:eastAsia="SimSun" w:hAnsi="Calibri Light"/>
      <w:color w:val="C45911"/>
      <w:sz w:val="28"/>
      <w:szCs w:val="28"/>
      <w:lang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spacing w:before="40" w:after="0" w:line="240" w:lineRule="auto"/>
      <w:outlineLvl w:val="2"/>
    </w:pPr>
    <w:rPr>
      <w:rFonts w:ascii="Calibri Light" w:eastAsia="SimSun" w:hAnsi="Calibri Light"/>
      <w:color w:val="538135"/>
      <w:sz w:val="26"/>
      <w:szCs w:val="26"/>
      <w:lang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spacing w:before="40" w:after="0"/>
      <w:outlineLvl w:val="3"/>
    </w:pPr>
    <w:rPr>
      <w:rFonts w:ascii="Calibri Light" w:eastAsia="SimSun" w:hAnsi="Calibri Light"/>
      <w:i/>
      <w:iCs/>
      <w:color w:val="2F5496"/>
      <w:sz w:val="25"/>
      <w:szCs w:val="25"/>
      <w:lang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spacing w:before="40" w:after="0"/>
      <w:outlineLvl w:val="4"/>
    </w:pPr>
    <w:rPr>
      <w:rFonts w:ascii="Calibri Light" w:eastAsia="SimSun" w:hAnsi="Calibri Light"/>
      <w:i/>
      <w:iCs/>
      <w:color w:val="833C0B"/>
      <w:sz w:val="24"/>
      <w:szCs w:val="24"/>
      <w:lang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spacing w:before="40" w:after="0"/>
      <w:outlineLvl w:val="5"/>
    </w:pPr>
    <w:rPr>
      <w:rFonts w:ascii="Calibri Light" w:eastAsia="SimSun" w:hAnsi="Calibri Light"/>
      <w:i/>
      <w:iCs/>
      <w:color w:val="385623"/>
      <w:sz w:val="23"/>
      <w:szCs w:val="23"/>
      <w:lang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spacing w:before="40" w:after="0"/>
      <w:outlineLvl w:val="6"/>
    </w:pPr>
    <w:rPr>
      <w:rFonts w:ascii="Calibri Light" w:eastAsia="SimSun" w:hAnsi="Calibri Light"/>
      <w:color w:val="1F4E79"/>
      <w:sz w:val="20"/>
      <w:szCs w:val="20"/>
      <w:lang/>
    </w:rPr>
  </w:style>
  <w:style w:type="paragraph" w:styleId="Heading8">
    <w:name w:val="heading 8"/>
    <w:basedOn w:val="Normal"/>
    <w:next w:val="Normal"/>
    <w:link w:val="Heading8Char"/>
    <w:qFormat/>
    <w:pPr>
      <w:keepNext/>
      <w:keepLines/>
      <w:spacing w:before="40" w:after="0"/>
      <w:outlineLvl w:val="7"/>
    </w:pPr>
    <w:rPr>
      <w:rFonts w:ascii="Calibri Light" w:eastAsia="SimSun" w:hAnsi="Calibri Light"/>
      <w:color w:val="833C0B"/>
      <w:sz w:val="21"/>
      <w:szCs w:val="21"/>
      <w:lang/>
    </w:rPr>
  </w:style>
  <w:style w:type="paragraph" w:styleId="Heading9">
    <w:name w:val="heading 9"/>
    <w:basedOn w:val="Normal"/>
    <w:next w:val="Normal"/>
    <w:link w:val="Heading9Char"/>
    <w:qFormat/>
    <w:pPr>
      <w:keepNext/>
      <w:keepLines/>
      <w:spacing w:before="40" w:after="0"/>
      <w:outlineLvl w:val="8"/>
    </w:pPr>
    <w:rPr>
      <w:rFonts w:ascii="Calibri Light" w:eastAsia="SimSun" w:hAnsi="Calibri Light"/>
      <w:color w:val="385623"/>
      <w:sz w:val="20"/>
      <w:szCs w:val="20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pPr>
      <w:tabs>
        <w:tab w:val="center" w:pos="4680"/>
        <w:tab w:val="right" w:pos="9360"/>
      </w:tabs>
    </w:pPr>
    <w:rPr>
      <w:rFonts w:ascii="Times New Roman" w:hAnsi="Times New Roman"/>
      <w:sz w:val="24"/>
      <w:szCs w:val="24"/>
      <w:lang/>
    </w:rPr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character" w:customStyle="1" w:styleId="go">
    <w:name w:val="go"/>
    <w:rPr>
      <w:rFonts w:ascii="Calibri" w:eastAsia="Times New Roman" w:hAnsi="Calibri" w:cs="Times New Roman"/>
    </w:rPr>
  </w:style>
  <w:style w:type="character" w:styleId="Hyperlink">
    <w:name w:val="Hyperlink"/>
    <w:rPr>
      <w:rFonts w:ascii="Calibri" w:eastAsia="Times New Roman" w:hAnsi="Calibri" w:cs="Times New Roman"/>
      <w:color w:val="0000FF"/>
      <w:u w:val="single"/>
    </w:rPr>
  </w:style>
  <w:style w:type="character" w:customStyle="1" w:styleId="null">
    <w:name w:val="null"/>
    <w:rPr>
      <w:rFonts w:ascii="Calibri" w:eastAsia="Times New Roman" w:hAnsi="Calibri" w:cs="Times New Roman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character" w:customStyle="1" w:styleId="Heading1Char">
    <w:name w:val="Heading 1 Char"/>
    <w:link w:val="Heading1"/>
    <w:rPr>
      <w:rFonts w:ascii="Calibri Light" w:eastAsia="SimSun" w:hAnsi="Calibri Light" w:cs="Times New Roman"/>
      <w:color w:val="2E74B5"/>
      <w:sz w:val="30"/>
      <w:szCs w:val="30"/>
    </w:rPr>
  </w:style>
  <w:style w:type="character" w:customStyle="1" w:styleId="Heading2Char">
    <w:name w:val="Heading 2 Char"/>
    <w:link w:val="Heading2"/>
    <w:rPr>
      <w:rFonts w:ascii="Calibri Light" w:eastAsia="SimSun" w:hAnsi="Calibri Light" w:cs="Times New Roman"/>
      <w:color w:val="C45911"/>
      <w:sz w:val="28"/>
      <w:szCs w:val="28"/>
    </w:rPr>
  </w:style>
  <w:style w:type="character" w:customStyle="1" w:styleId="Heading3Char">
    <w:name w:val="Heading 3 Char"/>
    <w:link w:val="Heading3"/>
    <w:rPr>
      <w:rFonts w:ascii="Calibri Light" w:eastAsia="SimSun" w:hAnsi="Calibri Light" w:cs="Times New Roman"/>
      <w:color w:val="538135"/>
      <w:sz w:val="26"/>
      <w:szCs w:val="26"/>
    </w:rPr>
  </w:style>
  <w:style w:type="character" w:customStyle="1" w:styleId="Heading4Char">
    <w:name w:val="Heading 4 Char"/>
    <w:link w:val="Heading4"/>
    <w:rPr>
      <w:rFonts w:ascii="Calibri Light" w:eastAsia="SimSun" w:hAnsi="Calibri Light" w:cs="Times New Roman"/>
      <w:i/>
      <w:iCs/>
      <w:color w:val="2F5496"/>
      <w:sz w:val="25"/>
      <w:szCs w:val="25"/>
    </w:rPr>
  </w:style>
  <w:style w:type="character" w:customStyle="1" w:styleId="Heading5Char">
    <w:name w:val="Heading 5 Char"/>
    <w:link w:val="Heading5"/>
    <w:rPr>
      <w:rFonts w:ascii="Calibri Light" w:eastAsia="SimSun" w:hAnsi="Calibri Light" w:cs="Times New Roman"/>
      <w:i/>
      <w:iCs/>
      <w:color w:val="833C0B"/>
      <w:sz w:val="24"/>
      <w:szCs w:val="24"/>
    </w:rPr>
  </w:style>
  <w:style w:type="character" w:customStyle="1" w:styleId="Heading6Char">
    <w:name w:val="Heading 6 Char"/>
    <w:link w:val="Heading6"/>
    <w:rPr>
      <w:rFonts w:ascii="Calibri Light" w:eastAsia="SimSun" w:hAnsi="Calibri Light" w:cs="Times New Roman"/>
      <w:i/>
      <w:iCs/>
      <w:color w:val="385623"/>
      <w:sz w:val="23"/>
      <w:szCs w:val="23"/>
    </w:rPr>
  </w:style>
  <w:style w:type="character" w:customStyle="1" w:styleId="Heading7Char">
    <w:name w:val="Heading 7 Char"/>
    <w:link w:val="Heading7"/>
    <w:rPr>
      <w:rFonts w:ascii="Calibri Light" w:eastAsia="SimSun" w:hAnsi="Calibri Light" w:cs="Times New Roman"/>
      <w:color w:val="1F4E79"/>
    </w:rPr>
  </w:style>
  <w:style w:type="character" w:customStyle="1" w:styleId="Heading8Char">
    <w:name w:val="Heading 8 Char"/>
    <w:link w:val="Heading8"/>
    <w:rPr>
      <w:rFonts w:ascii="Calibri Light" w:eastAsia="SimSun" w:hAnsi="Calibri Light" w:cs="Times New Roman"/>
      <w:color w:val="833C0B"/>
      <w:sz w:val="21"/>
      <w:szCs w:val="21"/>
    </w:rPr>
  </w:style>
  <w:style w:type="character" w:customStyle="1" w:styleId="Heading9Char">
    <w:name w:val="Heading 9 Char"/>
    <w:link w:val="Heading9"/>
    <w:rPr>
      <w:rFonts w:ascii="Calibri Light" w:eastAsia="SimSun" w:hAnsi="Calibri Light" w:cs="Times New Roman"/>
      <w:color w:val="385623"/>
    </w:rPr>
  </w:style>
  <w:style w:type="table" w:styleId="TableGrid">
    <w:name w:val="Table Grid"/>
    <w:basedOn w:val="TableNormal"/>
    <w:rPr>
      <w:rFonts w:cs="Vrind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pPr>
      <w:tabs>
        <w:tab w:val="center" w:pos="4680"/>
        <w:tab w:val="right" w:pos="9360"/>
      </w:tabs>
    </w:pPr>
    <w:rPr>
      <w:rFonts w:ascii="Times New Roman" w:hAnsi="Times New Roman"/>
      <w:sz w:val="24"/>
      <w:szCs w:val="24"/>
      <w:lang/>
    </w:rPr>
  </w:style>
  <w:style w:type="character" w:customStyle="1" w:styleId="HeaderChar">
    <w:name w:val="Header Char"/>
    <w:link w:val="Header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rPr>
      <w:rFonts w:ascii="Tahoma" w:hAnsi="Tahoma"/>
      <w:sz w:val="16"/>
      <w:szCs w:val="16"/>
      <w:lang/>
    </w:rPr>
  </w:style>
  <w:style w:type="character" w:customStyle="1" w:styleId="BalloonTextChar">
    <w:name w:val="Balloon Text Char"/>
    <w:link w:val="BalloonText"/>
    <w:rPr>
      <w:rFonts w:ascii="Tahoma" w:eastAsia="Times New Roman" w:hAnsi="Tahoma" w:cs="Tahoma"/>
      <w:sz w:val="16"/>
      <w:szCs w:val="16"/>
    </w:rPr>
  </w:style>
  <w:style w:type="paragraph" w:styleId="Caption">
    <w:name w:val="caption"/>
    <w:basedOn w:val="Normal"/>
    <w:next w:val="Normal"/>
    <w:qFormat/>
    <w:pPr>
      <w:spacing w:line="240" w:lineRule="auto"/>
    </w:pPr>
    <w:rPr>
      <w:b/>
      <w:bCs/>
      <w:smallCaps/>
      <w:color w:val="5B9BD5"/>
      <w:spacing w:val="6"/>
    </w:rPr>
  </w:style>
  <w:style w:type="paragraph" w:styleId="Title">
    <w:name w:val="Title"/>
    <w:basedOn w:val="Normal"/>
    <w:next w:val="Normal"/>
    <w:link w:val="TitleChar"/>
    <w:qFormat/>
    <w:pPr>
      <w:spacing w:after="0" w:line="240" w:lineRule="auto"/>
      <w:contextualSpacing/>
    </w:pPr>
    <w:rPr>
      <w:rFonts w:ascii="Calibri Light" w:eastAsia="SimSun" w:hAnsi="Calibri Light"/>
      <w:color w:val="2E74B5"/>
      <w:spacing w:val="-10"/>
      <w:sz w:val="52"/>
      <w:szCs w:val="52"/>
      <w:lang/>
    </w:rPr>
  </w:style>
  <w:style w:type="character" w:customStyle="1" w:styleId="TitleChar">
    <w:name w:val="Title Char"/>
    <w:link w:val="Title"/>
    <w:rPr>
      <w:rFonts w:ascii="Calibri Light" w:eastAsia="SimSun" w:hAnsi="Calibri Light" w:cs="Times New Roman"/>
      <w:color w:val="2E74B5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qFormat/>
    <w:pPr>
      <w:numPr>
        <w:ilvl w:val="1"/>
      </w:numPr>
      <w:spacing w:line="240" w:lineRule="auto"/>
    </w:pPr>
    <w:rPr>
      <w:rFonts w:ascii="Calibri Light" w:eastAsia="SimSun" w:hAnsi="Calibri Light"/>
      <w:sz w:val="20"/>
      <w:szCs w:val="20"/>
      <w:lang/>
    </w:rPr>
  </w:style>
  <w:style w:type="character" w:customStyle="1" w:styleId="SubtitleChar">
    <w:name w:val="Subtitle Char"/>
    <w:link w:val="Subtitle"/>
    <w:rPr>
      <w:rFonts w:ascii="Calibri Light" w:eastAsia="SimSun" w:hAnsi="Calibri Light" w:cs="Times New Roman"/>
    </w:rPr>
  </w:style>
  <w:style w:type="character" w:styleId="Strong">
    <w:name w:val="Strong"/>
    <w:qFormat/>
    <w:rPr>
      <w:rFonts w:ascii="Calibri" w:eastAsia="Times New Roman" w:hAnsi="Calibri" w:cs="Times New Roman"/>
      <w:b/>
      <w:bCs/>
    </w:rPr>
  </w:style>
  <w:style w:type="character" w:styleId="Emphasis">
    <w:name w:val="Emphasis"/>
    <w:qFormat/>
    <w:rPr>
      <w:rFonts w:ascii="Calibri" w:eastAsia="Times New Roman" w:hAnsi="Calibri" w:cs="Times New Roman"/>
      <w:i/>
      <w:iCs/>
    </w:rPr>
  </w:style>
  <w:style w:type="paragraph" w:styleId="NoSpacing">
    <w:name w:val="No Spacing"/>
    <w:link w:val="NoSpacingChar"/>
    <w:qFormat/>
    <w:rPr>
      <w:sz w:val="22"/>
      <w:szCs w:val="22"/>
    </w:rPr>
  </w:style>
  <w:style w:type="character" w:customStyle="1" w:styleId="NoSpacingChar">
    <w:name w:val="No Spacing Char"/>
    <w:link w:val="NoSpacing"/>
    <w:rPr>
      <w:rFonts w:ascii="Calibri" w:eastAsia="Times New Roman" w:hAnsi="Calibri" w:cs="Times New Roman"/>
      <w:sz w:val="22"/>
      <w:szCs w:val="22"/>
      <w:lang w:val="en-US" w:eastAsia="en-US" w:bidi="ar-SA"/>
    </w:rPr>
  </w:style>
  <w:style w:type="paragraph" w:styleId="Quote">
    <w:name w:val="Quote"/>
    <w:basedOn w:val="Normal"/>
    <w:next w:val="Normal"/>
    <w:link w:val="QuoteChar"/>
    <w:qFormat/>
    <w:pPr>
      <w:spacing w:before="120"/>
      <w:ind w:left="720" w:right="720"/>
      <w:jc w:val="center"/>
    </w:pPr>
    <w:rPr>
      <w:i/>
      <w:iCs/>
      <w:sz w:val="20"/>
      <w:szCs w:val="20"/>
      <w:lang/>
    </w:rPr>
  </w:style>
  <w:style w:type="character" w:customStyle="1" w:styleId="QuoteChar">
    <w:name w:val="Quote Char"/>
    <w:link w:val="Quote"/>
    <w:rPr>
      <w:rFonts w:ascii="Calibri" w:eastAsia="Times New Roman" w:hAnsi="Calibri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qFormat/>
    <w:pPr>
      <w:spacing w:before="120" w:line="300" w:lineRule="auto"/>
      <w:ind w:left="576" w:right="576"/>
      <w:jc w:val="center"/>
    </w:pPr>
    <w:rPr>
      <w:rFonts w:ascii="Calibri Light" w:eastAsia="SimSun" w:hAnsi="Calibri Light"/>
      <w:color w:val="5B9BD5"/>
      <w:sz w:val="24"/>
      <w:szCs w:val="24"/>
      <w:lang/>
    </w:rPr>
  </w:style>
  <w:style w:type="character" w:customStyle="1" w:styleId="IntenseQuoteChar">
    <w:name w:val="Intense Quote Char"/>
    <w:link w:val="IntenseQuote"/>
    <w:rPr>
      <w:rFonts w:ascii="Calibri Light" w:eastAsia="SimSun" w:hAnsi="Calibri Light" w:cs="Times New Roman"/>
      <w:color w:val="5B9BD5"/>
      <w:sz w:val="24"/>
      <w:szCs w:val="24"/>
    </w:rPr>
  </w:style>
  <w:style w:type="character" w:styleId="SubtleEmphasis">
    <w:name w:val="Subtle Emphasis"/>
    <w:qFormat/>
    <w:rPr>
      <w:rFonts w:ascii="Calibri" w:eastAsia="Times New Roman" w:hAnsi="Calibri" w:cs="Times New Roman"/>
      <w:i/>
      <w:iCs/>
      <w:color w:val="404040"/>
    </w:rPr>
  </w:style>
  <w:style w:type="character" w:styleId="IntenseEmphasis">
    <w:name w:val="Intense Emphasis"/>
    <w:qFormat/>
    <w:rPr>
      <w:rFonts w:ascii="Calibri" w:eastAsia="Times New Roman" w:hAnsi="Calibri" w:cs="Times New Roman"/>
      <w:b w:val="0"/>
      <w:bCs w:val="0"/>
      <w:i/>
      <w:iCs/>
      <w:color w:val="5B9BD5"/>
    </w:rPr>
  </w:style>
  <w:style w:type="character" w:styleId="SubtleReference">
    <w:name w:val="Subtle Reference"/>
    <w:qFormat/>
    <w:rPr>
      <w:rFonts w:ascii="Calibri" w:eastAsia="Times New Roman" w:hAnsi="Calibri" w:cs="Times New Roman"/>
      <w:smallCaps/>
      <w:color w:val="404040"/>
      <w:u w:val="single" w:color="7F7F7F"/>
    </w:rPr>
  </w:style>
  <w:style w:type="character" w:styleId="IntenseReference">
    <w:name w:val="Intense Reference"/>
    <w:qFormat/>
    <w:rPr>
      <w:rFonts w:ascii="Calibri" w:eastAsia="Times New Roman" w:hAnsi="Calibri" w:cs="Times New Roman"/>
      <w:b/>
      <w:bCs/>
      <w:smallCaps/>
      <w:color w:val="5B9BD5"/>
      <w:spacing w:val="5"/>
      <w:u w:val="single"/>
    </w:rPr>
  </w:style>
  <w:style w:type="character" w:styleId="BookTitle">
    <w:name w:val="Book Title"/>
    <w:qFormat/>
    <w:rPr>
      <w:rFonts w:ascii="Calibri" w:eastAsia="Times New Roman" w:hAnsi="Calibri" w:cs="Times New Roman"/>
      <w:b/>
      <w:bCs/>
      <w:smallCaps/>
    </w:rPr>
  </w:style>
  <w:style w:type="paragraph" w:styleId="TOCHeading">
    <w:name w:val="TOC Heading"/>
    <w:basedOn w:val="Heading1"/>
    <w:next w:val="Normal"/>
    <w:qFormat/>
    <w:pPr>
      <w:outlineLvl w:val="9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spacing w:before="320" w:after="0" w:line="240" w:lineRule="auto"/>
      <w:outlineLvl w:val="0"/>
    </w:pPr>
    <w:rPr>
      <w:rFonts w:ascii="Calibri Light" w:eastAsia="SimSun" w:hAnsi="Calibri Light"/>
      <w:color w:val="2E74B5"/>
      <w:sz w:val="30"/>
      <w:szCs w:val="30"/>
      <w:lang/>
    </w:rPr>
  </w:style>
  <w:style w:type="paragraph" w:styleId="Heading2">
    <w:name w:val="heading 2"/>
    <w:basedOn w:val="Normal"/>
    <w:next w:val="Normal"/>
    <w:link w:val="Heading2Char"/>
    <w:qFormat/>
    <w:pPr>
      <w:keepNext/>
      <w:keepLines/>
      <w:spacing w:before="40" w:after="0" w:line="240" w:lineRule="auto"/>
      <w:outlineLvl w:val="1"/>
    </w:pPr>
    <w:rPr>
      <w:rFonts w:ascii="Calibri Light" w:eastAsia="SimSun" w:hAnsi="Calibri Light"/>
      <w:color w:val="C45911"/>
      <w:sz w:val="28"/>
      <w:szCs w:val="28"/>
      <w:lang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spacing w:before="40" w:after="0" w:line="240" w:lineRule="auto"/>
      <w:outlineLvl w:val="2"/>
    </w:pPr>
    <w:rPr>
      <w:rFonts w:ascii="Calibri Light" w:eastAsia="SimSun" w:hAnsi="Calibri Light"/>
      <w:color w:val="538135"/>
      <w:sz w:val="26"/>
      <w:szCs w:val="26"/>
      <w:lang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spacing w:before="40" w:after="0"/>
      <w:outlineLvl w:val="3"/>
    </w:pPr>
    <w:rPr>
      <w:rFonts w:ascii="Calibri Light" w:eastAsia="SimSun" w:hAnsi="Calibri Light"/>
      <w:i/>
      <w:iCs/>
      <w:color w:val="2F5496"/>
      <w:sz w:val="25"/>
      <w:szCs w:val="25"/>
      <w:lang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spacing w:before="40" w:after="0"/>
      <w:outlineLvl w:val="4"/>
    </w:pPr>
    <w:rPr>
      <w:rFonts w:ascii="Calibri Light" w:eastAsia="SimSun" w:hAnsi="Calibri Light"/>
      <w:i/>
      <w:iCs/>
      <w:color w:val="833C0B"/>
      <w:sz w:val="24"/>
      <w:szCs w:val="24"/>
      <w:lang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spacing w:before="40" w:after="0"/>
      <w:outlineLvl w:val="5"/>
    </w:pPr>
    <w:rPr>
      <w:rFonts w:ascii="Calibri Light" w:eastAsia="SimSun" w:hAnsi="Calibri Light"/>
      <w:i/>
      <w:iCs/>
      <w:color w:val="385623"/>
      <w:sz w:val="23"/>
      <w:szCs w:val="23"/>
      <w:lang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spacing w:before="40" w:after="0"/>
      <w:outlineLvl w:val="6"/>
    </w:pPr>
    <w:rPr>
      <w:rFonts w:ascii="Calibri Light" w:eastAsia="SimSun" w:hAnsi="Calibri Light"/>
      <w:color w:val="1F4E79"/>
      <w:sz w:val="20"/>
      <w:szCs w:val="20"/>
      <w:lang/>
    </w:rPr>
  </w:style>
  <w:style w:type="paragraph" w:styleId="Heading8">
    <w:name w:val="heading 8"/>
    <w:basedOn w:val="Normal"/>
    <w:next w:val="Normal"/>
    <w:link w:val="Heading8Char"/>
    <w:qFormat/>
    <w:pPr>
      <w:keepNext/>
      <w:keepLines/>
      <w:spacing w:before="40" w:after="0"/>
      <w:outlineLvl w:val="7"/>
    </w:pPr>
    <w:rPr>
      <w:rFonts w:ascii="Calibri Light" w:eastAsia="SimSun" w:hAnsi="Calibri Light"/>
      <w:color w:val="833C0B"/>
      <w:sz w:val="21"/>
      <w:szCs w:val="21"/>
      <w:lang/>
    </w:rPr>
  </w:style>
  <w:style w:type="paragraph" w:styleId="Heading9">
    <w:name w:val="heading 9"/>
    <w:basedOn w:val="Normal"/>
    <w:next w:val="Normal"/>
    <w:link w:val="Heading9Char"/>
    <w:qFormat/>
    <w:pPr>
      <w:keepNext/>
      <w:keepLines/>
      <w:spacing w:before="40" w:after="0"/>
      <w:outlineLvl w:val="8"/>
    </w:pPr>
    <w:rPr>
      <w:rFonts w:ascii="Calibri Light" w:eastAsia="SimSun" w:hAnsi="Calibri Light"/>
      <w:color w:val="385623"/>
      <w:sz w:val="20"/>
      <w:szCs w:val="20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pPr>
      <w:tabs>
        <w:tab w:val="center" w:pos="4680"/>
        <w:tab w:val="right" w:pos="9360"/>
      </w:tabs>
    </w:pPr>
    <w:rPr>
      <w:rFonts w:ascii="Times New Roman" w:hAnsi="Times New Roman"/>
      <w:sz w:val="24"/>
      <w:szCs w:val="24"/>
      <w:lang/>
    </w:rPr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character" w:customStyle="1" w:styleId="go">
    <w:name w:val="go"/>
    <w:rPr>
      <w:rFonts w:ascii="Calibri" w:eastAsia="Times New Roman" w:hAnsi="Calibri" w:cs="Times New Roman"/>
    </w:rPr>
  </w:style>
  <w:style w:type="character" w:styleId="Hyperlink">
    <w:name w:val="Hyperlink"/>
    <w:rPr>
      <w:rFonts w:ascii="Calibri" w:eastAsia="Times New Roman" w:hAnsi="Calibri" w:cs="Times New Roman"/>
      <w:color w:val="0000FF"/>
      <w:u w:val="single"/>
    </w:rPr>
  </w:style>
  <w:style w:type="character" w:customStyle="1" w:styleId="null">
    <w:name w:val="null"/>
    <w:rPr>
      <w:rFonts w:ascii="Calibri" w:eastAsia="Times New Roman" w:hAnsi="Calibri" w:cs="Times New Roman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character" w:customStyle="1" w:styleId="Heading1Char">
    <w:name w:val="Heading 1 Char"/>
    <w:link w:val="Heading1"/>
    <w:rPr>
      <w:rFonts w:ascii="Calibri Light" w:eastAsia="SimSun" w:hAnsi="Calibri Light" w:cs="Times New Roman"/>
      <w:color w:val="2E74B5"/>
      <w:sz w:val="30"/>
      <w:szCs w:val="30"/>
    </w:rPr>
  </w:style>
  <w:style w:type="character" w:customStyle="1" w:styleId="Heading2Char">
    <w:name w:val="Heading 2 Char"/>
    <w:link w:val="Heading2"/>
    <w:rPr>
      <w:rFonts w:ascii="Calibri Light" w:eastAsia="SimSun" w:hAnsi="Calibri Light" w:cs="Times New Roman"/>
      <w:color w:val="C45911"/>
      <w:sz w:val="28"/>
      <w:szCs w:val="28"/>
    </w:rPr>
  </w:style>
  <w:style w:type="character" w:customStyle="1" w:styleId="Heading3Char">
    <w:name w:val="Heading 3 Char"/>
    <w:link w:val="Heading3"/>
    <w:rPr>
      <w:rFonts w:ascii="Calibri Light" w:eastAsia="SimSun" w:hAnsi="Calibri Light" w:cs="Times New Roman"/>
      <w:color w:val="538135"/>
      <w:sz w:val="26"/>
      <w:szCs w:val="26"/>
    </w:rPr>
  </w:style>
  <w:style w:type="character" w:customStyle="1" w:styleId="Heading4Char">
    <w:name w:val="Heading 4 Char"/>
    <w:link w:val="Heading4"/>
    <w:rPr>
      <w:rFonts w:ascii="Calibri Light" w:eastAsia="SimSun" w:hAnsi="Calibri Light" w:cs="Times New Roman"/>
      <w:i/>
      <w:iCs/>
      <w:color w:val="2F5496"/>
      <w:sz w:val="25"/>
      <w:szCs w:val="25"/>
    </w:rPr>
  </w:style>
  <w:style w:type="character" w:customStyle="1" w:styleId="Heading5Char">
    <w:name w:val="Heading 5 Char"/>
    <w:link w:val="Heading5"/>
    <w:rPr>
      <w:rFonts w:ascii="Calibri Light" w:eastAsia="SimSun" w:hAnsi="Calibri Light" w:cs="Times New Roman"/>
      <w:i/>
      <w:iCs/>
      <w:color w:val="833C0B"/>
      <w:sz w:val="24"/>
      <w:szCs w:val="24"/>
    </w:rPr>
  </w:style>
  <w:style w:type="character" w:customStyle="1" w:styleId="Heading6Char">
    <w:name w:val="Heading 6 Char"/>
    <w:link w:val="Heading6"/>
    <w:rPr>
      <w:rFonts w:ascii="Calibri Light" w:eastAsia="SimSun" w:hAnsi="Calibri Light" w:cs="Times New Roman"/>
      <w:i/>
      <w:iCs/>
      <w:color w:val="385623"/>
      <w:sz w:val="23"/>
      <w:szCs w:val="23"/>
    </w:rPr>
  </w:style>
  <w:style w:type="character" w:customStyle="1" w:styleId="Heading7Char">
    <w:name w:val="Heading 7 Char"/>
    <w:link w:val="Heading7"/>
    <w:rPr>
      <w:rFonts w:ascii="Calibri Light" w:eastAsia="SimSun" w:hAnsi="Calibri Light" w:cs="Times New Roman"/>
      <w:color w:val="1F4E79"/>
    </w:rPr>
  </w:style>
  <w:style w:type="character" w:customStyle="1" w:styleId="Heading8Char">
    <w:name w:val="Heading 8 Char"/>
    <w:link w:val="Heading8"/>
    <w:rPr>
      <w:rFonts w:ascii="Calibri Light" w:eastAsia="SimSun" w:hAnsi="Calibri Light" w:cs="Times New Roman"/>
      <w:color w:val="833C0B"/>
      <w:sz w:val="21"/>
      <w:szCs w:val="21"/>
    </w:rPr>
  </w:style>
  <w:style w:type="character" w:customStyle="1" w:styleId="Heading9Char">
    <w:name w:val="Heading 9 Char"/>
    <w:link w:val="Heading9"/>
    <w:rPr>
      <w:rFonts w:ascii="Calibri Light" w:eastAsia="SimSun" w:hAnsi="Calibri Light" w:cs="Times New Roman"/>
      <w:color w:val="385623"/>
    </w:rPr>
  </w:style>
  <w:style w:type="table" w:styleId="TableGrid">
    <w:name w:val="Table Grid"/>
    <w:basedOn w:val="TableNormal"/>
    <w:rPr>
      <w:rFonts w:cs="Vrind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pPr>
      <w:tabs>
        <w:tab w:val="center" w:pos="4680"/>
        <w:tab w:val="right" w:pos="9360"/>
      </w:tabs>
    </w:pPr>
    <w:rPr>
      <w:rFonts w:ascii="Times New Roman" w:hAnsi="Times New Roman"/>
      <w:sz w:val="24"/>
      <w:szCs w:val="24"/>
      <w:lang/>
    </w:rPr>
  </w:style>
  <w:style w:type="character" w:customStyle="1" w:styleId="HeaderChar">
    <w:name w:val="Header Char"/>
    <w:link w:val="Header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rPr>
      <w:rFonts w:ascii="Tahoma" w:hAnsi="Tahoma"/>
      <w:sz w:val="16"/>
      <w:szCs w:val="16"/>
      <w:lang/>
    </w:rPr>
  </w:style>
  <w:style w:type="character" w:customStyle="1" w:styleId="BalloonTextChar">
    <w:name w:val="Balloon Text Char"/>
    <w:link w:val="BalloonText"/>
    <w:rPr>
      <w:rFonts w:ascii="Tahoma" w:eastAsia="Times New Roman" w:hAnsi="Tahoma" w:cs="Tahoma"/>
      <w:sz w:val="16"/>
      <w:szCs w:val="16"/>
    </w:rPr>
  </w:style>
  <w:style w:type="paragraph" w:styleId="Caption">
    <w:name w:val="caption"/>
    <w:basedOn w:val="Normal"/>
    <w:next w:val="Normal"/>
    <w:qFormat/>
    <w:pPr>
      <w:spacing w:line="240" w:lineRule="auto"/>
    </w:pPr>
    <w:rPr>
      <w:b/>
      <w:bCs/>
      <w:smallCaps/>
      <w:color w:val="5B9BD5"/>
      <w:spacing w:val="6"/>
    </w:rPr>
  </w:style>
  <w:style w:type="paragraph" w:styleId="Title">
    <w:name w:val="Title"/>
    <w:basedOn w:val="Normal"/>
    <w:next w:val="Normal"/>
    <w:link w:val="TitleChar"/>
    <w:qFormat/>
    <w:pPr>
      <w:spacing w:after="0" w:line="240" w:lineRule="auto"/>
      <w:contextualSpacing/>
    </w:pPr>
    <w:rPr>
      <w:rFonts w:ascii="Calibri Light" w:eastAsia="SimSun" w:hAnsi="Calibri Light"/>
      <w:color w:val="2E74B5"/>
      <w:spacing w:val="-10"/>
      <w:sz w:val="52"/>
      <w:szCs w:val="52"/>
      <w:lang/>
    </w:rPr>
  </w:style>
  <w:style w:type="character" w:customStyle="1" w:styleId="TitleChar">
    <w:name w:val="Title Char"/>
    <w:link w:val="Title"/>
    <w:rPr>
      <w:rFonts w:ascii="Calibri Light" w:eastAsia="SimSun" w:hAnsi="Calibri Light" w:cs="Times New Roman"/>
      <w:color w:val="2E74B5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qFormat/>
    <w:pPr>
      <w:numPr>
        <w:ilvl w:val="1"/>
      </w:numPr>
      <w:spacing w:line="240" w:lineRule="auto"/>
    </w:pPr>
    <w:rPr>
      <w:rFonts w:ascii="Calibri Light" w:eastAsia="SimSun" w:hAnsi="Calibri Light"/>
      <w:sz w:val="20"/>
      <w:szCs w:val="20"/>
      <w:lang/>
    </w:rPr>
  </w:style>
  <w:style w:type="character" w:customStyle="1" w:styleId="SubtitleChar">
    <w:name w:val="Subtitle Char"/>
    <w:link w:val="Subtitle"/>
    <w:rPr>
      <w:rFonts w:ascii="Calibri Light" w:eastAsia="SimSun" w:hAnsi="Calibri Light" w:cs="Times New Roman"/>
    </w:rPr>
  </w:style>
  <w:style w:type="character" w:styleId="Strong">
    <w:name w:val="Strong"/>
    <w:qFormat/>
    <w:rPr>
      <w:rFonts w:ascii="Calibri" w:eastAsia="Times New Roman" w:hAnsi="Calibri" w:cs="Times New Roman"/>
      <w:b/>
      <w:bCs/>
    </w:rPr>
  </w:style>
  <w:style w:type="character" w:styleId="Emphasis">
    <w:name w:val="Emphasis"/>
    <w:qFormat/>
    <w:rPr>
      <w:rFonts w:ascii="Calibri" w:eastAsia="Times New Roman" w:hAnsi="Calibri" w:cs="Times New Roman"/>
      <w:i/>
      <w:iCs/>
    </w:rPr>
  </w:style>
  <w:style w:type="paragraph" w:styleId="NoSpacing">
    <w:name w:val="No Spacing"/>
    <w:link w:val="NoSpacingChar"/>
    <w:qFormat/>
    <w:rPr>
      <w:sz w:val="22"/>
      <w:szCs w:val="22"/>
    </w:rPr>
  </w:style>
  <w:style w:type="character" w:customStyle="1" w:styleId="NoSpacingChar">
    <w:name w:val="No Spacing Char"/>
    <w:link w:val="NoSpacing"/>
    <w:rPr>
      <w:rFonts w:ascii="Calibri" w:eastAsia="Times New Roman" w:hAnsi="Calibri" w:cs="Times New Roman"/>
      <w:sz w:val="22"/>
      <w:szCs w:val="22"/>
      <w:lang w:val="en-US" w:eastAsia="en-US" w:bidi="ar-SA"/>
    </w:rPr>
  </w:style>
  <w:style w:type="paragraph" w:styleId="Quote">
    <w:name w:val="Quote"/>
    <w:basedOn w:val="Normal"/>
    <w:next w:val="Normal"/>
    <w:link w:val="QuoteChar"/>
    <w:qFormat/>
    <w:pPr>
      <w:spacing w:before="120"/>
      <w:ind w:left="720" w:right="720"/>
      <w:jc w:val="center"/>
    </w:pPr>
    <w:rPr>
      <w:i/>
      <w:iCs/>
      <w:sz w:val="20"/>
      <w:szCs w:val="20"/>
      <w:lang/>
    </w:rPr>
  </w:style>
  <w:style w:type="character" w:customStyle="1" w:styleId="QuoteChar">
    <w:name w:val="Quote Char"/>
    <w:link w:val="Quote"/>
    <w:rPr>
      <w:rFonts w:ascii="Calibri" w:eastAsia="Times New Roman" w:hAnsi="Calibri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qFormat/>
    <w:pPr>
      <w:spacing w:before="120" w:line="300" w:lineRule="auto"/>
      <w:ind w:left="576" w:right="576"/>
      <w:jc w:val="center"/>
    </w:pPr>
    <w:rPr>
      <w:rFonts w:ascii="Calibri Light" w:eastAsia="SimSun" w:hAnsi="Calibri Light"/>
      <w:color w:val="5B9BD5"/>
      <w:sz w:val="24"/>
      <w:szCs w:val="24"/>
      <w:lang/>
    </w:rPr>
  </w:style>
  <w:style w:type="character" w:customStyle="1" w:styleId="IntenseQuoteChar">
    <w:name w:val="Intense Quote Char"/>
    <w:link w:val="IntenseQuote"/>
    <w:rPr>
      <w:rFonts w:ascii="Calibri Light" w:eastAsia="SimSun" w:hAnsi="Calibri Light" w:cs="Times New Roman"/>
      <w:color w:val="5B9BD5"/>
      <w:sz w:val="24"/>
      <w:szCs w:val="24"/>
    </w:rPr>
  </w:style>
  <w:style w:type="character" w:styleId="SubtleEmphasis">
    <w:name w:val="Subtle Emphasis"/>
    <w:qFormat/>
    <w:rPr>
      <w:rFonts w:ascii="Calibri" w:eastAsia="Times New Roman" w:hAnsi="Calibri" w:cs="Times New Roman"/>
      <w:i/>
      <w:iCs/>
      <w:color w:val="404040"/>
    </w:rPr>
  </w:style>
  <w:style w:type="character" w:styleId="IntenseEmphasis">
    <w:name w:val="Intense Emphasis"/>
    <w:qFormat/>
    <w:rPr>
      <w:rFonts w:ascii="Calibri" w:eastAsia="Times New Roman" w:hAnsi="Calibri" w:cs="Times New Roman"/>
      <w:b w:val="0"/>
      <w:bCs w:val="0"/>
      <w:i/>
      <w:iCs/>
      <w:color w:val="5B9BD5"/>
    </w:rPr>
  </w:style>
  <w:style w:type="character" w:styleId="SubtleReference">
    <w:name w:val="Subtle Reference"/>
    <w:qFormat/>
    <w:rPr>
      <w:rFonts w:ascii="Calibri" w:eastAsia="Times New Roman" w:hAnsi="Calibri" w:cs="Times New Roman"/>
      <w:smallCaps/>
      <w:color w:val="404040"/>
      <w:u w:val="single" w:color="7F7F7F"/>
    </w:rPr>
  </w:style>
  <w:style w:type="character" w:styleId="IntenseReference">
    <w:name w:val="Intense Reference"/>
    <w:qFormat/>
    <w:rPr>
      <w:rFonts w:ascii="Calibri" w:eastAsia="Times New Roman" w:hAnsi="Calibri" w:cs="Times New Roman"/>
      <w:b/>
      <w:bCs/>
      <w:smallCaps/>
      <w:color w:val="5B9BD5"/>
      <w:spacing w:val="5"/>
      <w:u w:val="single"/>
    </w:rPr>
  </w:style>
  <w:style w:type="character" w:styleId="BookTitle">
    <w:name w:val="Book Title"/>
    <w:qFormat/>
    <w:rPr>
      <w:rFonts w:ascii="Calibri" w:eastAsia="Times New Roman" w:hAnsi="Calibri" w:cs="Times New Roman"/>
      <w:b/>
      <w:bCs/>
      <w:smallCaps/>
    </w:rPr>
  </w:style>
  <w:style w:type="paragraph" w:styleId="TOCHeading">
    <w:name w:val="TOC Heading"/>
    <w:basedOn w:val="Heading1"/>
    <w:next w:val="Normal"/>
    <w:qFormat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84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48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yrahat340@g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3</Pages>
  <Words>544</Words>
  <Characters>31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36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eneral Computer</dc:creator>
  <cp:keywords/>
  <dc:description/>
  <cp:lastModifiedBy>Mamun</cp:lastModifiedBy>
  <cp:revision>43</cp:revision>
  <cp:lastPrinted>2017-09-17T11:28:00Z</cp:lastPrinted>
  <dcterms:created xsi:type="dcterms:W3CDTF">2019-05-27T09:48:00Z</dcterms:created>
  <dcterms:modified xsi:type="dcterms:W3CDTF">2019-06-16T14:13:00Z</dcterms:modified>
</cp:coreProperties>
</file>